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6"/>
        <w:gridCol w:w="5239"/>
      </w:tblGrid>
      <w:tr w:rsidR="0091056F" w:rsidRPr="00397402" w14:paraId="5F1C1698" w14:textId="77777777" w:rsidTr="00915534">
        <w:tc>
          <w:tcPr>
            <w:tcW w:w="3756" w:type="dxa"/>
            <w:shd w:val="clear" w:color="auto" w:fill="0B7F11"/>
          </w:tcPr>
          <w:p w14:paraId="71F504BA" w14:textId="77777777" w:rsidR="0091056F" w:rsidRPr="00397402" w:rsidRDefault="0091056F" w:rsidP="000933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Organización</w:t>
            </w:r>
          </w:p>
        </w:tc>
        <w:tc>
          <w:tcPr>
            <w:tcW w:w="5239" w:type="dxa"/>
          </w:tcPr>
          <w:p w14:paraId="5FC336D9" w14:textId="77777777" w:rsidR="0091056F" w:rsidRPr="00397402" w:rsidRDefault="0091056F" w:rsidP="000933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sz w:val="22"/>
                <w:szCs w:val="22"/>
              </w:rPr>
              <w:t>Heartland Alliance</w:t>
            </w:r>
            <w:r w:rsidR="00397402" w:rsidRPr="00397402">
              <w:rPr>
                <w:rFonts w:asciiTheme="minorHAnsi" w:hAnsiTheme="minorHAnsi" w:cstheme="minorHAnsi"/>
                <w:sz w:val="22"/>
                <w:szCs w:val="22"/>
              </w:rPr>
              <w:t xml:space="preserve"> International</w:t>
            </w:r>
            <w:r w:rsidR="00403135">
              <w:rPr>
                <w:rFonts w:asciiTheme="minorHAnsi" w:hAnsiTheme="minorHAnsi" w:cstheme="minorHAnsi"/>
                <w:sz w:val="22"/>
                <w:szCs w:val="22"/>
              </w:rPr>
              <w:t xml:space="preserve"> (HAI)</w:t>
            </w:r>
          </w:p>
        </w:tc>
      </w:tr>
      <w:tr w:rsidR="0091056F" w:rsidRPr="00397402" w14:paraId="5607F11E" w14:textId="77777777" w:rsidTr="00915534">
        <w:tc>
          <w:tcPr>
            <w:tcW w:w="3756" w:type="dxa"/>
            <w:shd w:val="clear" w:color="auto" w:fill="0B7F11"/>
          </w:tcPr>
          <w:p w14:paraId="539BB769" w14:textId="77777777" w:rsidR="0091056F" w:rsidRPr="00397402" w:rsidRDefault="0091056F" w:rsidP="000933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Página Web</w:t>
            </w:r>
          </w:p>
        </w:tc>
        <w:tc>
          <w:tcPr>
            <w:tcW w:w="5239" w:type="dxa"/>
          </w:tcPr>
          <w:p w14:paraId="17D80A18" w14:textId="77777777" w:rsidR="0091056F" w:rsidRPr="00397402" w:rsidRDefault="0091056F" w:rsidP="000933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sz w:val="22"/>
                <w:szCs w:val="22"/>
              </w:rPr>
              <w:t>www.heartlandalliance.org</w:t>
            </w:r>
            <w:r w:rsidR="00397402" w:rsidRPr="00397402">
              <w:rPr>
                <w:rFonts w:asciiTheme="minorHAnsi" w:hAnsiTheme="minorHAnsi" w:cstheme="minorHAnsi"/>
                <w:sz w:val="22"/>
                <w:szCs w:val="22"/>
              </w:rPr>
              <w:t>/international</w:t>
            </w:r>
          </w:p>
        </w:tc>
      </w:tr>
      <w:tr w:rsidR="0091056F" w:rsidRPr="00397402" w14:paraId="62422A7C" w14:textId="77777777" w:rsidTr="00915534">
        <w:trPr>
          <w:trHeight w:val="70"/>
        </w:trPr>
        <w:tc>
          <w:tcPr>
            <w:tcW w:w="3756" w:type="dxa"/>
            <w:shd w:val="clear" w:color="auto" w:fill="0B7F11"/>
          </w:tcPr>
          <w:p w14:paraId="09B9E0CC" w14:textId="77777777" w:rsidR="0091056F" w:rsidRPr="00397402" w:rsidRDefault="0091056F" w:rsidP="000933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Puesto</w:t>
            </w:r>
          </w:p>
        </w:tc>
        <w:tc>
          <w:tcPr>
            <w:tcW w:w="5239" w:type="dxa"/>
          </w:tcPr>
          <w:p w14:paraId="3AF19DDE" w14:textId="77777777" w:rsidR="0091056F" w:rsidRPr="00397402" w:rsidRDefault="005154AB" w:rsidP="00EE33F8">
            <w:pPr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Psicólogo</w:t>
            </w:r>
            <w:r w:rsidR="00B22B0F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/a</w:t>
            </w:r>
            <w:r w:rsidR="007F477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</w:p>
        </w:tc>
      </w:tr>
      <w:tr w:rsidR="0091056F" w:rsidRPr="00397402" w14:paraId="5C453127" w14:textId="77777777" w:rsidTr="00915534">
        <w:trPr>
          <w:trHeight w:val="70"/>
        </w:trPr>
        <w:tc>
          <w:tcPr>
            <w:tcW w:w="3756" w:type="dxa"/>
            <w:shd w:val="clear" w:color="auto" w:fill="0B7F11"/>
          </w:tcPr>
          <w:p w14:paraId="1F64B2E9" w14:textId="77777777" w:rsidR="0091056F" w:rsidRPr="00397402" w:rsidRDefault="0091056F" w:rsidP="000933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Lugar de trabajo</w:t>
            </w:r>
          </w:p>
        </w:tc>
        <w:tc>
          <w:tcPr>
            <w:tcW w:w="5239" w:type="dxa"/>
          </w:tcPr>
          <w:p w14:paraId="753062A4" w14:textId="0522748A" w:rsidR="0091056F" w:rsidRPr="00397402" w:rsidRDefault="00185EE9" w:rsidP="00915534">
            <w:pPr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1 </w:t>
            </w:r>
            <w:r w:rsidR="00D6384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Buenaventura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y 1 Quibdó</w:t>
            </w:r>
          </w:p>
        </w:tc>
      </w:tr>
      <w:tr w:rsidR="0091056F" w:rsidRPr="00397402" w14:paraId="5F8D79A1" w14:textId="77777777" w:rsidTr="00915534">
        <w:trPr>
          <w:trHeight w:val="70"/>
        </w:trPr>
        <w:tc>
          <w:tcPr>
            <w:tcW w:w="3756" w:type="dxa"/>
            <w:shd w:val="clear" w:color="auto" w:fill="0B7F11"/>
          </w:tcPr>
          <w:p w14:paraId="657B7D82" w14:textId="77777777" w:rsidR="0091056F" w:rsidRPr="00397402" w:rsidRDefault="0091056F" w:rsidP="000933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Tipo de contrato</w:t>
            </w:r>
          </w:p>
        </w:tc>
        <w:tc>
          <w:tcPr>
            <w:tcW w:w="5239" w:type="dxa"/>
          </w:tcPr>
          <w:p w14:paraId="4D8AC3FC" w14:textId="6D9B3330" w:rsidR="0091056F" w:rsidRPr="00397402" w:rsidRDefault="0091056F" w:rsidP="00915534">
            <w:pPr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397402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Contrato </w:t>
            </w:r>
            <w:r w:rsidR="006512B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laboral, con 2</w:t>
            </w:r>
            <w:r w:rsidR="00185EE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meses de prueba</w:t>
            </w:r>
          </w:p>
        </w:tc>
      </w:tr>
      <w:tr w:rsidR="0091056F" w:rsidRPr="00397402" w14:paraId="2F54C7BB" w14:textId="77777777" w:rsidTr="00915534">
        <w:trPr>
          <w:trHeight w:val="70"/>
        </w:trPr>
        <w:tc>
          <w:tcPr>
            <w:tcW w:w="3756" w:type="dxa"/>
            <w:shd w:val="clear" w:color="auto" w:fill="0B7F11"/>
          </w:tcPr>
          <w:p w14:paraId="51800295" w14:textId="77777777" w:rsidR="0091056F" w:rsidRPr="00397402" w:rsidRDefault="0091056F" w:rsidP="000933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Duración de contrato</w:t>
            </w:r>
          </w:p>
        </w:tc>
        <w:tc>
          <w:tcPr>
            <w:tcW w:w="5239" w:type="dxa"/>
          </w:tcPr>
          <w:p w14:paraId="36EFF9F4" w14:textId="78FAA7CD" w:rsidR="0091056F" w:rsidRPr="00397402" w:rsidRDefault="00185EE9" w:rsidP="00AD21A0">
            <w:pPr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Indefinido</w:t>
            </w:r>
          </w:p>
        </w:tc>
      </w:tr>
      <w:tr w:rsidR="0091056F" w:rsidRPr="00397402" w14:paraId="724F60B9" w14:textId="77777777" w:rsidTr="00915534">
        <w:trPr>
          <w:trHeight w:val="70"/>
        </w:trPr>
        <w:tc>
          <w:tcPr>
            <w:tcW w:w="3756" w:type="dxa"/>
            <w:shd w:val="clear" w:color="auto" w:fill="0B7F11"/>
          </w:tcPr>
          <w:p w14:paraId="627F0C5A" w14:textId="77777777" w:rsidR="0091056F" w:rsidRPr="00397402" w:rsidRDefault="0091056F" w:rsidP="000933B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Horario</w:t>
            </w:r>
          </w:p>
        </w:tc>
        <w:tc>
          <w:tcPr>
            <w:tcW w:w="5239" w:type="dxa"/>
          </w:tcPr>
          <w:p w14:paraId="3F09B41C" w14:textId="09EEE1FD" w:rsidR="0091056F" w:rsidRPr="00397402" w:rsidRDefault="00915534" w:rsidP="00AD21A0">
            <w:pPr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8</w:t>
            </w:r>
            <w:r w:rsidR="00AD21A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:00 a.m. a 5:0</w:t>
            </w:r>
            <w:r w:rsidR="0006487A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0</w:t>
            </w:r>
            <w:r w:rsidR="00E94A6F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p</w:t>
            </w:r>
            <w:r w:rsidR="00AD21A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  <w:r w:rsidR="00E94A6F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m</w:t>
            </w:r>
            <w:r w:rsidR="00AD21A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</w:p>
        </w:tc>
      </w:tr>
      <w:tr w:rsidR="0091056F" w:rsidRPr="00397402" w14:paraId="76EB9A08" w14:textId="77777777" w:rsidTr="00915534">
        <w:tc>
          <w:tcPr>
            <w:tcW w:w="3756" w:type="dxa"/>
            <w:shd w:val="clear" w:color="auto" w:fill="0B7F11"/>
          </w:tcPr>
          <w:p w14:paraId="6A3E8F24" w14:textId="77777777" w:rsidR="0091056F" w:rsidRPr="00397402" w:rsidRDefault="00694426" w:rsidP="0069442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úmero de v</w:t>
            </w:r>
            <w:r w:rsidR="0091056F"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acant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</w:p>
        </w:tc>
        <w:tc>
          <w:tcPr>
            <w:tcW w:w="5239" w:type="dxa"/>
          </w:tcPr>
          <w:p w14:paraId="7D0654AE" w14:textId="43045271" w:rsidR="0091056F" w:rsidRPr="00397402" w:rsidRDefault="00AD21A0" w:rsidP="007F477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(</w:t>
            </w:r>
            <w:r w:rsidR="00185EE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2</w:t>
            </w:r>
            <w:r w:rsidR="000D11F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)</w:t>
            </w:r>
          </w:p>
        </w:tc>
      </w:tr>
    </w:tbl>
    <w:p w14:paraId="47812ACE" w14:textId="77777777" w:rsidR="0091056F" w:rsidRPr="00D1122E" w:rsidRDefault="0091056F">
      <w:pPr>
        <w:rPr>
          <w:rFonts w:asciiTheme="minorHAnsi" w:hAnsiTheme="minorHAnsi" w:cstheme="minorHAnsi"/>
          <w:sz w:val="16"/>
          <w:szCs w:val="16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FF00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62"/>
      </w:tblGrid>
      <w:tr w:rsidR="00C37E81" w:rsidRPr="00397402" w14:paraId="4B6EAB6B" w14:textId="77777777">
        <w:tc>
          <w:tcPr>
            <w:tcW w:w="9212" w:type="dxa"/>
            <w:tcBorders>
              <w:bottom w:val="single" w:sz="4" w:space="0" w:color="auto"/>
            </w:tcBorders>
            <w:shd w:val="clear" w:color="auto" w:fill="00FF00"/>
          </w:tcPr>
          <w:p w14:paraId="4153EB17" w14:textId="77777777" w:rsidR="00C37E81" w:rsidRPr="00694426" w:rsidRDefault="00F1412E">
            <w:pPr>
              <w:rPr>
                <w:rFonts w:asciiTheme="minorHAnsi" w:hAnsiTheme="minorHAnsi" w:cstheme="minorHAnsi"/>
                <w:b/>
                <w:sz w:val="22"/>
                <w:szCs w:val="22"/>
                <w:lang w:val="es-ES"/>
              </w:rPr>
            </w:pPr>
            <w:r w:rsidRPr="00694426">
              <w:rPr>
                <w:rFonts w:asciiTheme="minorHAnsi" w:hAnsiTheme="minorHAnsi" w:cstheme="minorHAnsi"/>
                <w:b/>
                <w:sz w:val="22"/>
                <w:szCs w:val="22"/>
                <w:lang w:val="es-ES"/>
              </w:rPr>
              <w:t>General</w:t>
            </w:r>
          </w:p>
        </w:tc>
      </w:tr>
      <w:tr w:rsidR="00C37E81" w:rsidRPr="00397402" w14:paraId="7FB1B69F" w14:textId="77777777">
        <w:trPr>
          <w:trHeight w:val="709"/>
        </w:trPr>
        <w:tc>
          <w:tcPr>
            <w:tcW w:w="9212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922"/>
            </w:tblGrid>
            <w:tr w:rsidR="00403135" w14:paraId="433E1ECE" w14:textId="77777777">
              <w:trPr>
                <w:trHeight w:val="1358"/>
              </w:trPr>
              <w:tc>
                <w:tcPr>
                  <w:tcW w:w="0" w:type="auto"/>
                </w:tcPr>
                <w:p w14:paraId="6FB30E72" w14:textId="77777777" w:rsidR="00403135" w:rsidRDefault="00F90D70" w:rsidP="00403135">
                  <w:pPr>
                    <w:pStyle w:val="Default"/>
                    <w:spacing w:line="276" w:lineRule="auto"/>
                    <w:ind w:left="-108"/>
                    <w:jc w:val="both"/>
                    <w:rPr>
                      <w:sz w:val="20"/>
                      <w:szCs w:val="20"/>
                    </w:rPr>
                  </w:pPr>
                  <w:r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>Heartland Alliance</w:t>
                  </w:r>
                  <w:r w:rsidRPr="00403135"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 International</w:t>
                  </w:r>
                  <w:r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 (HAI) es una entidad sin ánimo de lucro con sede principal en Chicago, EEUU. F</w:t>
                  </w:r>
                  <w:r w:rsidRPr="00403135"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ue </w:t>
                  </w:r>
                  <w:r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>creada</w:t>
                  </w:r>
                  <w:r w:rsidRPr="00403135"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 con la misión de </w:t>
                  </w:r>
                  <w:r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promover los derechos humanos y </w:t>
                  </w:r>
                  <w:r w:rsidRPr="00403135"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proveer servicios a comunidades que viven, en situaciones de </w:t>
                  </w:r>
                  <w:r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alta vulnerabilidad, pobreza o en contextos de </w:t>
                  </w:r>
                  <w:r w:rsidRPr="00403135"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conflicto o violencia. </w:t>
                  </w:r>
                  <w:r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HAI </w:t>
                  </w:r>
                  <w:r w:rsidRPr="00403135"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trabaja para proveer sistemas de apoyo y protección que sean de alta calidad y sostenibles. Los programas globales de </w:t>
                  </w:r>
                  <w:r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HAI </w:t>
                  </w:r>
                  <w:r w:rsidRPr="00403135"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en salud publica trabajan con organizaciones locales para comprometer a las comunidades en la entrega de servicios de salud, la construcción de capacidades, el apoyo, y la movilización de la comunidad para las personas más marginadas y en mayor riesgo en el mundo. Nuestro objetivo es organizar y empoderar a las poblaciones altamente vulnerables a nivel local, para que sean auto-sostenibles y aboguen por sí mismos. </w:t>
                  </w:r>
                  <w:r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 xml:space="preserve">HAI </w:t>
                  </w:r>
                  <w:r w:rsidRPr="00403135">
                    <w:rPr>
                      <w:rStyle w:val="longtext"/>
                      <w:rFonts w:asciiTheme="minorHAnsi" w:hAnsiTheme="minorHAnsi" w:cstheme="minorHAnsi"/>
                      <w:sz w:val="22"/>
                      <w:szCs w:val="22"/>
                      <w:lang w:val="nl-NL" w:eastAsia="nl-NL"/>
                    </w:rPr>
                    <w:t>actualmente implementa proyectos en: Iraq, Burundi, Nigeria, República Dominicana, República Demócrata del Congo, México, Haití, Ghana, y Cote d'lvoire.</w:t>
                  </w:r>
                </w:p>
              </w:tc>
            </w:tr>
          </w:tbl>
          <w:p w14:paraId="4130942F" w14:textId="77777777" w:rsidR="00961844" w:rsidRPr="00397402" w:rsidRDefault="00961844" w:rsidP="00403135">
            <w:pPr>
              <w:shd w:val="clear" w:color="auto" w:fill="FFFFFF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FB7F303" w14:textId="77777777" w:rsidR="00C37E81" w:rsidRPr="00D1122E" w:rsidRDefault="00C37E81" w:rsidP="00CE5EA2">
      <w:pPr>
        <w:jc w:val="both"/>
        <w:rPr>
          <w:rFonts w:asciiTheme="minorHAnsi" w:hAnsiTheme="minorHAnsi" w:cstheme="minorHAnsi"/>
          <w:sz w:val="16"/>
          <w:szCs w:val="16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62"/>
      </w:tblGrid>
      <w:tr w:rsidR="00C37E81" w:rsidRPr="00397402" w14:paraId="2D0A8D26" w14:textId="77777777">
        <w:tc>
          <w:tcPr>
            <w:tcW w:w="9212" w:type="dxa"/>
            <w:shd w:val="clear" w:color="auto" w:fill="00FF00"/>
          </w:tcPr>
          <w:p w14:paraId="2EF2A0AB" w14:textId="77777777" w:rsidR="00C37E81" w:rsidRPr="00397402" w:rsidRDefault="00C37E81" w:rsidP="001D095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Obje</w:t>
            </w:r>
            <w:r w:rsidR="00085996"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vo del </w:t>
            </w:r>
            <w:r w:rsidR="001D0950"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Cargo</w:t>
            </w:r>
          </w:p>
        </w:tc>
      </w:tr>
      <w:tr w:rsidR="00C37E81" w:rsidRPr="00397402" w14:paraId="182274C0" w14:textId="77777777">
        <w:trPr>
          <w:trHeight w:val="709"/>
        </w:trPr>
        <w:tc>
          <w:tcPr>
            <w:tcW w:w="9212" w:type="dxa"/>
          </w:tcPr>
          <w:p w14:paraId="08D5BA28" w14:textId="17DB9358" w:rsidR="002B7FF3" w:rsidRPr="002B7FF3" w:rsidRDefault="002B7FF3" w:rsidP="002B7FF3">
            <w:pPr>
              <w:spacing w:line="276" w:lineRule="auto"/>
              <w:jc w:val="both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2B7FF3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Prestar servicios </w:t>
            </w:r>
            <w:r w:rsidR="00ED3740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de</w:t>
            </w:r>
            <w:r w:rsidRPr="002B7FF3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atención directa </w:t>
            </w:r>
            <w:r w:rsidR="00ED3740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en el centro ACOPLE, centro especializado en salud mental</w:t>
            </w:r>
            <w:r w:rsidRPr="002B7FF3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para víctimas del conflicto armado. Apoyar en la formación, desarrollo y supervisión de </w:t>
            </w:r>
            <w:r w:rsidR="001E6998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Agentes Comunitarios Psicosociales (ACP) </w:t>
            </w:r>
            <w:r w:rsidRPr="002B7FF3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del programa para brindar atención psicosocial a víctimas del conflicto armado. </w:t>
            </w:r>
          </w:p>
          <w:p w14:paraId="0A5351B9" w14:textId="77777777" w:rsidR="002B7FF3" w:rsidRDefault="00D342A9" w:rsidP="009B7247">
            <w:pPr>
              <w:spacing w:line="276" w:lineRule="auto"/>
              <w:jc w:val="both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El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/la</w:t>
            </w:r>
            <w:r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</w:t>
            </w:r>
            <w:r w:rsidR="002B7FF3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psicóloga 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se responsabilizará de realizar </w:t>
            </w:r>
            <w:r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consulta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s</w:t>
            </w:r>
            <w:r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</w:t>
            </w:r>
            <w:r w:rsidR="002B7FF3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de Servicios Especializados</w:t>
            </w:r>
            <w:r w:rsidR="00F5319D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a personas que requieran atención psicológica especializada</w:t>
            </w:r>
            <w:r w:rsidR="002B7FF3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. </w:t>
            </w:r>
            <w:r w:rsidR="00F5319D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Además, </w:t>
            </w:r>
            <w:r w:rsidR="00023953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Apoyar</w:t>
            </w:r>
            <w:r w:rsidR="00023953">
              <w:rPr>
                <w:rFonts w:asciiTheme="minorHAnsi" w:hAnsiTheme="minorHAnsi" w:cstheme="minorHAnsi"/>
                <w:color w:val="00B050"/>
                <w:sz w:val="22"/>
                <w:szCs w:val="22"/>
              </w:rPr>
              <w:t xml:space="preserve"> </w:t>
            </w:r>
            <w:r w:rsidR="00023953">
              <w:rPr>
                <w:rFonts w:asciiTheme="minorHAnsi" w:hAnsiTheme="minorHAnsi" w:cstheme="minorHAnsi"/>
                <w:sz w:val="22"/>
                <w:szCs w:val="22"/>
              </w:rPr>
              <w:t>la supervisión y acompañamiento</w:t>
            </w:r>
            <w:r w:rsidR="00F5319D" w:rsidRPr="0002395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5319D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a los trabajadores comunitarios en los procesos de intervención psicocial, sea</w:t>
            </w:r>
            <w:r w:rsidR="00023953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</w:t>
            </w:r>
            <w:r w:rsidR="004574C7" w:rsidRPr="00023953">
              <w:rPr>
                <w:rFonts w:asciiTheme="minorHAnsi" w:hAnsiTheme="minorHAnsi" w:cstheme="minorHAnsi"/>
                <w:sz w:val="22"/>
                <w:szCs w:val="22"/>
              </w:rPr>
              <w:t xml:space="preserve">IIPSC </w:t>
            </w:r>
            <w:r w:rsidR="00F5319D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y/o Terapia Comunitaria Grupal.</w:t>
            </w:r>
          </w:p>
          <w:p w14:paraId="3972DABC" w14:textId="77777777" w:rsidR="00D342A9" w:rsidRDefault="00F5319D" w:rsidP="009B7247">
            <w:pPr>
              <w:spacing w:line="276" w:lineRule="auto"/>
              <w:jc w:val="both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También se puede requerir que apoye en procesos de formación a instituciones locales </w:t>
            </w:r>
            <w:r w:rsidR="00D342A9"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y</w:t>
            </w:r>
            <w:r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/u</w:t>
            </w:r>
            <w:r w:rsidR="00D342A9"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otros proyectos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/programas de </w:t>
            </w:r>
            <w:r w:rsidR="00D342A9"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salud mental 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para víctimas</w:t>
            </w:r>
            <w:r w:rsidR="00D342A9"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,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buscando</w:t>
            </w:r>
            <w:r w:rsidR="00D342A9"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ampliar el conocimiento de los funcionarios de atención salud primaria entorno la necesidad de </w:t>
            </w:r>
            <w:r w:rsidR="007C3CA7"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psicoeducación 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y el uso de los </w:t>
            </w:r>
            <w:r w:rsidR="00D342A9"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enfoques psicosociales 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en el tratamiento a pacientes</w:t>
            </w:r>
            <w:r w:rsidR="00D342A9"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.</w:t>
            </w:r>
          </w:p>
          <w:p w14:paraId="063E1E70" w14:textId="77777777" w:rsidR="002B7FF3" w:rsidRPr="002B7FF3" w:rsidRDefault="00D342A9" w:rsidP="00F5319D">
            <w:pPr>
              <w:spacing w:line="276" w:lineRule="auto"/>
              <w:jc w:val="both"/>
              <w:rPr>
                <w:rFonts w:asciiTheme="minorHAnsi" w:hAnsiTheme="minorHAnsi" w:cstheme="minorHAnsi"/>
                <w:color w:val="222222"/>
                <w:sz w:val="22"/>
                <w:szCs w:val="22"/>
                <w:lang w:val="es-ES"/>
              </w:rPr>
            </w:pPr>
            <w:r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La mayoría de los beneficiarios serán víctimas de tortura y los abusos violentos de derechos humanos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provenientes del conflicto armado colombiano</w:t>
            </w:r>
            <w:r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, y la posición requiere experiencia académica y laboral en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provisión de s</w:t>
            </w:r>
            <w:r w:rsidR="003945FA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ervicios de salud mental con orientación</w:t>
            </w:r>
            <w:r w:rsidR="007C3CA7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en trauma</w:t>
            </w:r>
            <w:r w:rsidRPr="00D342A9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.</w:t>
            </w:r>
          </w:p>
        </w:tc>
      </w:tr>
    </w:tbl>
    <w:p w14:paraId="7CE596DA" w14:textId="77777777" w:rsidR="00C37E81" w:rsidRPr="00D1122E" w:rsidRDefault="00C37E81">
      <w:pPr>
        <w:rPr>
          <w:rFonts w:asciiTheme="minorHAnsi" w:hAnsiTheme="minorHAnsi" w:cstheme="minorHAnsi"/>
          <w:sz w:val="16"/>
          <w:szCs w:val="16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FF00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62"/>
      </w:tblGrid>
      <w:tr w:rsidR="00C37E81" w:rsidRPr="00397402" w14:paraId="3E15A8C8" w14:textId="77777777">
        <w:tc>
          <w:tcPr>
            <w:tcW w:w="9212" w:type="dxa"/>
            <w:tcBorders>
              <w:bottom w:val="single" w:sz="4" w:space="0" w:color="auto"/>
            </w:tcBorders>
            <w:shd w:val="clear" w:color="auto" w:fill="00FF00"/>
          </w:tcPr>
          <w:p w14:paraId="0ED936BD" w14:textId="77777777" w:rsidR="00C37E81" w:rsidRPr="00397402" w:rsidRDefault="00ED3740" w:rsidP="0008599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osición</w:t>
            </w:r>
            <w:r w:rsidR="00085996"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dentro de la organización </w:t>
            </w:r>
          </w:p>
        </w:tc>
      </w:tr>
      <w:tr w:rsidR="00C37E81" w:rsidRPr="00397402" w14:paraId="7DDD8D25" w14:textId="77777777" w:rsidTr="009B7247">
        <w:trPr>
          <w:trHeight w:val="283"/>
        </w:trPr>
        <w:tc>
          <w:tcPr>
            <w:tcW w:w="9212" w:type="dxa"/>
          </w:tcPr>
          <w:p w14:paraId="5FF8DC5E" w14:textId="48F6030D" w:rsidR="005C54EC" w:rsidRDefault="003F4A72" w:rsidP="005C54EC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La supervisión del cargo será ejercida por el/la </w:t>
            </w:r>
            <w:r w:rsidR="005C54E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Psicólogo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/a</w:t>
            </w:r>
            <w:r w:rsidR="005C54E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-Coordinador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/a</w:t>
            </w:r>
            <w:r w:rsidR="005C54E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del Centro ACOPLE de su ciudad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y el/la Directora/a Clínico/a</w:t>
            </w:r>
            <w:r w:rsidR="005C54E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. </w:t>
            </w:r>
            <w:r w:rsidR="005C54EC" w:rsidRPr="00397402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Las relaci</w:t>
            </w:r>
            <w:r w:rsidR="005C54E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ones funcionales esenciales son</w:t>
            </w:r>
            <w:r w:rsidR="005C54EC" w:rsidRPr="00397402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con </w:t>
            </w:r>
            <w:r w:rsidR="005C54E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su </w:t>
            </w:r>
            <w:r w:rsidR="005C54EC" w:rsidRPr="00397402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quipo de trabajo</w:t>
            </w:r>
            <w:r w:rsidR="0066135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del C</w:t>
            </w:r>
            <w:r w:rsidR="005C54E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entro (Psicólogo-Coordinador, Trabajador/a Social, </w:t>
            </w:r>
            <w:r w:rsidR="00DA01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gentes Comunitarios Psicosociales [ACP])</w:t>
            </w:r>
            <w:r w:rsidR="005C54E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, </w:t>
            </w:r>
            <w:r w:rsidR="00DA01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Gerente de Programa, </w:t>
            </w:r>
            <w:r w:rsidR="005C54E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Director/a Clínico/a</w:t>
            </w:r>
            <w:r w:rsidR="00B411EF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, </w:t>
            </w:r>
            <w:r w:rsidR="005C54E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y Director País</w:t>
            </w:r>
            <w:r w:rsidR="005C54EC" w:rsidRPr="00397402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  <w:r w:rsidR="005C54E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</w:p>
          <w:p w14:paraId="692AE893" w14:textId="4A8E2170" w:rsidR="003E1F2C" w:rsidRDefault="0055219C" w:rsidP="00F90D70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s responsable</w:t>
            </w:r>
            <w:r w:rsidR="0098123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directo</w:t>
            </w:r>
            <w:r w:rsidR="0061080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/a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de la supervisión clínica de </w:t>
            </w:r>
            <w:r w:rsidR="00DA01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CP</w:t>
            </w:r>
            <w:r w:rsidR="003E1F2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</w:p>
          <w:p w14:paraId="2E2934DB" w14:textId="07F18FC6" w:rsidR="00512118" w:rsidRPr="00397402" w:rsidRDefault="00512118" w:rsidP="00F90D70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1F09FB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lastRenderedPageBreak/>
              <w:t>El desempeño del</w:t>
            </w:r>
            <w:r w:rsidR="0061080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/a</w:t>
            </w:r>
            <w:r w:rsidRPr="001F09FB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trabajador</w:t>
            </w:r>
            <w:r w:rsidR="0061080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/a</w:t>
            </w:r>
            <w:r w:rsidRPr="001F09FB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será evaluado 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l final del periodo de prueba y posteriormente, semestralmente por el/la Psicólogo-Coordinador y el/la Directora/a Clínica</w:t>
            </w:r>
            <w:r w:rsidRPr="001F09FB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</w:p>
        </w:tc>
      </w:tr>
    </w:tbl>
    <w:p w14:paraId="377CD19B" w14:textId="77777777" w:rsidR="00D02C7F" w:rsidRDefault="00D02C7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62"/>
      </w:tblGrid>
      <w:tr w:rsidR="00C37E81" w:rsidRPr="00397402" w14:paraId="79A95282" w14:textId="77777777" w:rsidTr="00D9252A">
        <w:tc>
          <w:tcPr>
            <w:tcW w:w="9212" w:type="dxa"/>
            <w:tcBorders>
              <w:bottom w:val="single" w:sz="4" w:space="0" w:color="auto"/>
            </w:tcBorders>
            <w:shd w:val="clear" w:color="auto" w:fill="00FF00"/>
          </w:tcPr>
          <w:p w14:paraId="4A82093D" w14:textId="77777777" w:rsidR="00C37E81" w:rsidRPr="00397402" w:rsidRDefault="001D0950" w:rsidP="0086751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Responsabilidades a Desarrollar</w:t>
            </w:r>
          </w:p>
        </w:tc>
      </w:tr>
      <w:tr w:rsidR="00B811A6" w:rsidRPr="00397402" w14:paraId="0C5327E4" w14:textId="77777777" w:rsidTr="00416B18">
        <w:trPr>
          <w:trHeight w:val="708"/>
        </w:trPr>
        <w:tc>
          <w:tcPr>
            <w:tcW w:w="9212" w:type="dxa"/>
          </w:tcPr>
          <w:p w14:paraId="6FCF2DE6" w14:textId="77777777" w:rsidR="00381903" w:rsidRPr="00381903" w:rsidRDefault="00381903" w:rsidP="00381903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190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Aunque la mayor parte de la atención se centrará en la identificación y el tratamiento de </w:t>
            </w:r>
            <w:r w:rsidR="00B411EF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síntomas como la ansiedad, depresión y </w:t>
            </w:r>
            <w:r w:rsidRPr="0038190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strés postraumático debido a la guerra, tortura y violaciones de derechos humanos, la posición requiere la capacidad para hacer frente a una amplia gama de diagnósticos de salud mental y las modalidades de tratamiento, incluyendo prácticas de derechos humanos para la prevención del abuso y la negligencia y la promoción de servicios calificados para enfermos mentales graves.</w:t>
            </w:r>
          </w:p>
          <w:p w14:paraId="7A20C750" w14:textId="77777777" w:rsidR="00381903" w:rsidRDefault="00381903" w:rsidP="00443288">
            <w:pPr>
              <w:spacing w:line="276" w:lineRule="auto"/>
              <w:ind w:left="6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u w:val="single"/>
              </w:rPr>
            </w:pPr>
          </w:p>
          <w:p w14:paraId="568B4484" w14:textId="77777777" w:rsidR="00443288" w:rsidRPr="0056631E" w:rsidRDefault="00B00F38" w:rsidP="00443288">
            <w:pPr>
              <w:spacing w:line="276" w:lineRule="auto"/>
              <w:ind w:left="6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u w:val="single"/>
              </w:rPr>
              <w:t>Área de Servicios Especializados</w:t>
            </w:r>
          </w:p>
          <w:p w14:paraId="37D070EB" w14:textId="6873AB42" w:rsidR="00023953" w:rsidRDefault="007468E3" w:rsidP="00922D10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02395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Brindar servicios de </w:t>
            </w:r>
            <w:r w:rsidRP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psicología a nivel individual (o familiar si se requiere) a personas</w:t>
            </w:r>
            <w:r w:rsidR="0091553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P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que atienden los Centros</w:t>
            </w:r>
            <w:r w:rsidR="004C2933" w:rsidRP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o actividades de ACOPLE</w:t>
            </w:r>
            <w:r w:rsidR="00906159" w:rsidRP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o que son remitidas por otras entidades</w:t>
            </w:r>
            <w:r w:rsidR="00B411EF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en las modalidades de valoración psicológica, asesoría psicológica y psicoterapia</w:t>
            </w:r>
            <w:r w:rsid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</w:p>
          <w:p w14:paraId="5288AF9A" w14:textId="7283E899" w:rsidR="007468E3" w:rsidRPr="00023953" w:rsidRDefault="00014F01" w:rsidP="00922D10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Hacer seguimiento</w:t>
            </w:r>
            <w:r w:rsidR="00B411EF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de los casos atendido</w:t>
            </w:r>
            <w:r w:rsidR="00DA01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</w:t>
            </w:r>
            <w:r w:rsidRP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y sup</w:t>
            </w:r>
            <w:r w:rsid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ervisión de los </w:t>
            </w:r>
            <w:r w:rsidR="00B411EF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CP</w:t>
            </w:r>
            <w:r w:rsid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</w:p>
          <w:p w14:paraId="60C584AE" w14:textId="497F38DB" w:rsidR="00014F01" w:rsidRDefault="00B561F4" w:rsidP="00014F01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Mantener </w:t>
            </w:r>
            <w:r w:rsidR="00014F01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correctamente 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histo</w:t>
            </w:r>
            <w:r w:rsidR="0038190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rias clínicas de los pacientes,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llevar </w:t>
            </w:r>
            <w:r w:rsidR="0038190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un adecuado seguimiento de los casos abiertos y cerrar</w:t>
            </w:r>
            <w:r w:rsidR="00586C8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/remitir</w:t>
            </w:r>
            <w:r w:rsidR="0038190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casos de acuerdo a las normativas establecidas por la organización</w:t>
            </w:r>
            <w:r w:rsidR="00DA01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</w:p>
          <w:p w14:paraId="147FE9F8" w14:textId="2CA92235" w:rsidR="00014F01" w:rsidRPr="00915534" w:rsidRDefault="00014F01" w:rsidP="00B411EF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014F01">
              <w:rPr>
                <w:rFonts w:asciiTheme="minorHAnsi" w:hAnsiTheme="minorHAnsi" w:cstheme="minorHAnsi"/>
                <w:sz w:val="22"/>
                <w:szCs w:val="22"/>
              </w:rPr>
              <w:t xml:space="preserve">Mantener </w:t>
            </w:r>
            <w:r w:rsidR="00DA011E">
              <w:rPr>
                <w:rFonts w:asciiTheme="minorHAnsi" w:hAnsiTheme="minorHAnsi" w:cstheme="minorHAnsi"/>
                <w:sz w:val="22"/>
                <w:szCs w:val="22"/>
              </w:rPr>
              <w:t xml:space="preserve">actualizada la </w:t>
            </w:r>
            <w:r w:rsidRPr="00014F01">
              <w:rPr>
                <w:rFonts w:asciiTheme="minorHAnsi" w:hAnsiTheme="minorHAnsi" w:cstheme="minorHAnsi"/>
                <w:sz w:val="22"/>
                <w:szCs w:val="22"/>
              </w:rPr>
              <w:t>base de datos de casos especializados.</w:t>
            </w:r>
            <w:r w:rsidRPr="0091553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A3F9202" w14:textId="08B25F36" w:rsidR="00B411EF" w:rsidRPr="00915534" w:rsidRDefault="00B411EF" w:rsidP="00B411EF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omover y participar activamente en sesiones de estudios de caso junto con </w:t>
            </w:r>
            <w:r w:rsidR="00DA011E">
              <w:rPr>
                <w:rFonts w:asciiTheme="minorHAnsi" w:hAnsiTheme="minorHAnsi" w:cstheme="minorHAnsi"/>
                <w:sz w:val="22"/>
                <w:szCs w:val="22"/>
              </w:rPr>
              <w:t>psicólogos/a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el programa ACOPLE.</w:t>
            </w:r>
          </w:p>
          <w:p w14:paraId="43D11212" w14:textId="77777777" w:rsidR="00B00F38" w:rsidRPr="0056631E" w:rsidRDefault="00B00F38" w:rsidP="00B00F38">
            <w:pPr>
              <w:spacing w:line="276" w:lineRule="auto"/>
              <w:ind w:left="6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u w:val="single"/>
              </w:rPr>
              <w:t>Área de Supervisión Intervención psicosocial</w:t>
            </w:r>
          </w:p>
          <w:p w14:paraId="028CF1C6" w14:textId="4799171C" w:rsidR="00915534" w:rsidRDefault="004574C7" w:rsidP="00C8167D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Apoyar en </w:t>
            </w:r>
            <w:r w:rsidR="00915534" w:rsidRP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l seguimiento</w:t>
            </w:r>
            <w:r w:rsidR="00586C86"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y supervisión de los casos/comunidades atendidos por medio de</w:t>
            </w:r>
            <w:r w:rsidR="00586C8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los</w:t>
            </w:r>
            <w:r w:rsidR="00586C86"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modelo</w:t>
            </w:r>
            <w:r w:rsidR="00586C8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s de atención psicosocial </w:t>
            </w:r>
            <w:r w:rsidR="00820E6A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Estrategia para el Establecimiento de Relaciones Sociales Positivas - </w:t>
            </w:r>
            <w:r w:rsidR="00B97AFA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EMERS+ (particularmente </w:t>
            </w:r>
            <w:r w:rsidR="00DA011E" w:rsidRPr="00DA01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Intervención Individual basada en Sentimientos, Pensamientos y Comportamientos</w:t>
            </w:r>
            <w:r w:rsidR="00DA01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- </w:t>
            </w:r>
            <w:r w:rsidR="00B97AFA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IISPC)</w:t>
            </w:r>
            <w:r w:rsidR="00586C8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, acompañando y </w:t>
            </w:r>
            <w:r w:rsidR="007468E3"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upervisa</w:t>
            </w:r>
            <w:r w:rsidR="00586C8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ndo de manera directa la</w:t>
            </w:r>
            <w:r w:rsidR="007468E3"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atención brindada por </w:t>
            </w:r>
            <w:r w:rsidR="00DA01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CP;</w:t>
            </w:r>
            <w:r w:rsidR="0091553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</w:p>
          <w:p w14:paraId="452B6239" w14:textId="70442D5B" w:rsidR="00C8167D" w:rsidRDefault="007468E3" w:rsidP="00C8167D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on el resto del equipo ACOPLE, apoyar en la identif</w:t>
            </w:r>
            <w:r w:rsidR="00586C8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icación de población vulnerable, acompañar/coordinar encuentros de socialización, </w:t>
            </w:r>
            <w:r w:rsidR="004574C7" w:rsidRP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poyar</w:t>
            </w:r>
            <w:r w:rsid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las jornadas para</w:t>
            </w:r>
            <w:r w:rsidR="004574C7" w:rsidRP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="00586C8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realiza</w:t>
            </w:r>
            <w:r w:rsid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r encuestas de entrada y salida</w:t>
            </w:r>
            <w:r w:rsidR="00DA01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;</w:t>
            </w:r>
          </w:p>
          <w:p w14:paraId="2C63F3E8" w14:textId="5AA390EC" w:rsidR="00C8167D" w:rsidRPr="003E5020" w:rsidRDefault="00C8167D" w:rsidP="00C8167D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plicar las rutas establecidas en los lineamientos de atención y coordinar acci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ones en el marco de atención</w:t>
            </w:r>
            <w:r w:rsidR="00DA01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;</w:t>
            </w:r>
          </w:p>
          <w:p w14:paraId="1190E4E6" w14:textId="77777777" w:rsidR="00586C86" w:rsidRDefault="007468E3" w:rsidP="00586C86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Coordinar logística de visitas a terreno con </w:t>
            </w:r>
            <w:r w:rsidR="00586C8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oparte local y C</w:t>
            </w:r>
            <w:r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oordinador </w:t>
            </w:r>
            <w:r w:rsidR="00586C8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Centro </w:t>
            </w:r>
            <w:r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y desarrollar protocolos específic</w:t>
            </w:r>
            <w:r w:rsid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os si lo requiere la situación.</w:t>
            </w:r>
            <w:r w:rsidR="00586C86"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</w:p>
          <w:p w14:paraId="7EAA0851" w14:textId="77777777" w:rsidR="00586C86" w:rsidRPr="003E5020" w:rsidRDefault="00586C86" w:rsidP="00586C86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poyar en el desarrollo y revisión de pasos y protocolos de atención</w:t>
            </w:r>
            <w:r w:rsidR="0002395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ya existentes.</w:t>
            </w:r>
          </w:p>
          <w:p w14:paraId="5C0E178A" w14:textId="4FFB8DDE" w:rsidR="007468E3" w:rsidRPr="003E5020" w:rsidRDefault="007468E3" w:rsidP="007468E3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Mantener comunicación con equipo de servicios psicosociales en </w:t>
            </w:r>
            <w:r w:rsidR="00B411EF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l otro centro de ACOPLE</w:t>
            </w:r>
            <w:r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con el propósito intercambiar experiencias a lo largo de implementación de proyecto. </w:t>
            </w:r>
          </w:p>
          <w:p w14:paraId="23A9FCC0" w14:textId="77777777" w:rsidR="00906159" w:rsidRPr="00A34CDA" w:rsidRDefault="00C8167D" w:rsidP="00906159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Participar en las integraciones de equipo y</w:t>
            </w:r>
            <w:r w:rsidR="0090615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sesiones periódicas de Ayuda al Ayudador 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para el equipo </w:t>
            </w:r>
            <w:r w:rsidR="0090615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COPLE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</w:p>
          <w:p w14:paraId="4B520FA4" w14:textId="77777777" w:rsidR="009372D4" w:rsidRDefault="009372D4" w:rsidP="00C82059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372D4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Formación y capacitació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  <w:p w14:paraId="262EE1C5" w14:textId="6D5F4845" w:rsidR="00825535" w:rsidRDefault="00825535" w:rsidP="00825535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Participar de manera activa y contribuir a la formación general de Salud Mental y particular a los modelos de intervención </w:t>
            </w:r>
            <w:r w:rsidR="00B97AFA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IISPC / TCG</w:t>
            </w:r>
            <w:r w:rsidR="00820E6A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(Terapia Comunitaria Grupal)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;</w:t>
            </w:r>
          </w:p>
          <w:p w14:paraId="6F97F836" w14:textId="2583652A" w:rsidR="00825535" w:rsidRPr="003E5020" w:rsidRDefault="00825535" w:rsidP="00825535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3E502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Desarrollar mediante búsqueda activa procesos de capacitación y apoyo técnico para </w:t>
            </w:r>
            <w:r w:rsidR="00DA01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CP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;</w:t>
            </w:r>
          </w:p>
          <w:p w14:paraId="341A31EB" w14:textId="77777777" w:rsidR="0056631E" w:rsidRPr="0056631E" w:rsidRDefault="004C2933" w:rsidP="0056631E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lastRenderedPageBreak/>
              <w:t>Apoyar el desarrollo de</w:t>
            </w:r>
            <w:r w:rsidR="0056631E"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="005663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ciclos de talleres </w:t>
            </w:r>
            <w:r w:rsidR="0056631E"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de capacitación para </w:t>
            </w:r>
            <w:r w:rsidR="005663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instituciones y/u organizaciones como la Secretaría </w:t>
            </w:r>
            <w:r w:rsidR="0056631E"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de Salud</w:t>
            </w:r>
            <w:r w:rsidR="005663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,</w:t>
            </w:r>
            <w:r w:rsidR="0056631E"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asistentes médi</w:t>
            </w:r>
            <w:r w:rsidR="005663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os y otros auxiliares docentes</w:t>
            </w:r>
            <w:r w:rsidR="0056631E"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, enfermeras</w:t>
            </w:r>
            <w:r w:rsidR="005663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, médicos y psiquiatras, centrándose en, pero no limitado a, estrés postraumático;</w:t>
            </w:r>
          </w:p>
          <w:p w14:paraId="6BF9D96A" w14:textId="77777777" w:rsidR="0056631E" w:rsidRPr="00C31829" w:rsidRDefault="00A94302" w:rsidP="00C31829">
            <w:pPr>
              <w:pStyle w:val="Prrafodelista"/>
              <w:numPr>
                <w:ilvl w:val="0"/>
                <w:numId w:val="34"/>
              </w:numPr>
              <w:spacing w:after="120" w:line="276" w:lineRule="auto"/>
              <w:ind w:left="425" w:hanging="357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poyar en la elaboración de</w:t>
            </w:r>
            <w:r w:rsidR="0056631E"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artículos, recursos de formac</w:t>
            </w:r>
            <w:r w:rsidR="0056631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ión</w:t>
            </w:r>
            <w:r w:rsidR="0056631E"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, ayudas visuales y la tecnología adecuada para los programas de formación</w:t>
            </w:r>
            <w:r w:rsidR="0075617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</w:p>
          <w:p w14:paraId="6B169790" w14:textId="77777777" w:rsidR="00C31829" w:rsidRDefault="00C31829" w:rsidP="00C31829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31829">
              <w:rPr>
                <w:rFonts w:asciiTheme="minorHAnsi" w:hAnsiTheme="minorHAnsi" w:cstheme="minorHAnsi"/>
                <w:color w:val="000000"/>
                <w:sz w:val="22"/>
                <w:szCs w:val="22"/>
                <w:u w:val="single"/>
              </w:rPr>
              <w:t>Estudio Investigativo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5CC16A6B" w14:textId="612372F8" w:rsidR="00C31829" w:rsidRPr="00C31829" w:rsidRDefault="00C31829" w:rsidP="00C31829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Colaborar con </w:t>
            </w:r>
            <w:r w:rsidR="004968B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areas específicas que puedan surgir en el marco del </w:t>
            </w:r>
            <w:r w:rsidR="003F2B3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grama de car</w:t>
            </w:r>
            <w:r w:rsidR="00820E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á</w:t>
            </w:r>
            <w:r w:rsidR="003F2B3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ter</w:t>
            </w:r>
            <w:r w:rsidR="009155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4968B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vestigativo </w:t>
            </w:r>
            <w:r w:rsidR="003F2B3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unto con</w:t>
            </w:r>
            <w:r w:rsidR="009155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4968B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l Instituto Cisalva</w:t>
            </w:r>
            <w:r w:rsidR="00820E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de la Universidad del Valle</w:t>
            </w:r>
            <w:r w:rsidR="004968B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y </w:t>
            </w:r>
            <w:r w:rsidR="003F2B3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tros aliados estrategicos </w:t>
            </w:r>
          </w:p>
          <w:p w14:paraId="031C7580" w14:textId="77777777" w:rsidR="003A0190" w:rsidRPr="003A0190" w:rsidRDefault="00B00F38" w:rsidP="00C82059">
            <w:pPr>
              <w:spacing w:before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u w:val="single"/>
              </w:rPr>
              <w:t>General</w:t>
            </w:r>
            <w:r w:rsidR="004432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</w:p>
          <w:p w14:paraId="75D44ED1" w14:textId="77777777" w:rsidR="006E3ABB" w:rsidRPr="007745B0" w:rsidRDefault="006E3ABB" w:rsidP="006E3ABB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articipación activa en las reuniones de coordinación y planificación mensual del equipo</w:t>
            </w:r>
            <w:r w:rsidR="00DE44A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y reuniones de seguridad semanale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;</w:t>
            </w:r>
          </w:p>
          <w:p w14:paraId="6CE0A548" w14:textId="03C271FB" w:rsidR="00DE44A6" w:rsidRDefault="005F2436" w:rsidP="00DE44A6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articipación activa en las </w:t>
            </w:r>
            <w:r w:rsidR="0075617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pervisiones con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820E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Gerente de Proyecto,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rección Clínica y reuniones de Estudio de Casos;</w:t>
            </w:r>
          </w:p>
          <w:p w14:paraId="0131A795" w14:textId="77777777" w:rsidR="00DE44A6" w:rsidRPr="00DE44A6" w:rsidRDefault="00DE44A6" w:rsidP="00DE44A6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E44A6">
              <w:rPr>
                <w:rFonts w:asciiTheme="minorHAnsi" w:hAnsiTheme="minorHAnsi" w:cstheme="minorHAnsi"/>
                <w:sz w:val="22"/>
                <w:szCs w:val="22"/>
              </w:rPr>
              <w:t xml:space="preserve">Seguimiento de casos remitidos a Trabajo Social u otras instancias. </w:t>
            </w:r>
          </w:p>
          <w:p w14:paraId="68F6AC4F" w14:textId="77777777" w:rsidR="007745B0" w:rsidRDefault="007745B0" w:rsidP="00906FFE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alización de informes mensuales</w:t>
            </w:r>
            <w:r w:rsidR="0075617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ncluyendo actualización de la Matriz de Seguimiento de casos y reunione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;</w:t>
            </w:r>
          </w:p>
          <w:p w14:paraId="5A3D40D8" w14:textId="77777777" w:rsidR="00906FFE" w:rsidRPr="00DE44A6" w:rsidRDefault="009372D4" w:rsidP="00906FFE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Asistir la elaboración </w:t>
            </w:r>
            <w:r w:rsidR="00CF2741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de procedimientos que aseguren que el proyecto cumpla</w:t>
            </w:r>
            <w:r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="00CF2741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on las normas profesionales locales y las de HAI;</w:t>
            </w:r>
          </w:p>
          <w:p w14:paraId="7AED8438" w14:textId="77777777" w:rsidR="00DE44A6" w:rsidRPr="00DE44A6" w:rsidRDefault="00DE44A6" w:rsidP="00DE44A6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DE44A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Mantener la confidencialidad con cualquier información intercambiada, facilitada o creada durante y después del programa. </w:t>
            </w:r>
          </w:p>
          <w:p w14:paraId="04F64BD0" w14:textId="77777777" w:rsidR="007745B0" w:rsidRPr="00660D19" w:rsidRDefault="009372D4" w:rsidP="00B00F38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olaborar para asegu</w:t>
            </w:r>
            <w:r w:rsidR="00CF2741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rar la sostenibilidad futura de los</w:t>
            </w:r>
            <w:r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="00CF2741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entros ACOPLE más allá del proyecto actualmente en implementación</w:t>
            </w:r>
            <w:r w:rsidR="00660D1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, incluyendo asistencia y seguimiento a reuniones externas.</w:t>
            </w:r>
          </w:p>
          <w:p w14:paraId="77C71A97" w14:textId="77777777" w:rsidR="00193B59" w:rsidRPr="00193B59" w:rsidRDefault="00193B59" w:rsidP="00193B59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Contribuir a fomentar </w:t>
            </w:r>
            <w:r w:rsidRPr="00193B5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spacios/ambientes de trabajo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, así</w:t>
            </w:r>
            <w:r w:rsidRPr="00193B5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como participar activamente en la con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trucció</w:t>
            </w:r>
            <w:r w:rsidRPr="00193B5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n de nuevas estrategias que 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garantizan la operatividad no sólo técnica, sino humana del proyecto;</w:t>
            </w:r>
          </w:p>
          <w:p w14:paraId="2C53FD41" w14:textId="7B3A1752" w:rsidR="00660D19" w:rsidRPr="00660D19" w:rsidRDefault="00660D19" w:rsidP="00660D19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  <w:p w14:paraId="2D277DC2" w14:textId="77777777" w:rsidR="007745B0" w:rsidRPr="006E3ABB" w:rsidRDefault="007745B0" w:rsidP="007745B0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372D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Colaborar 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on el/la Director/a País</w:t>
            </w:r>
            <w:r w:rsidR="00B6337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y HAI Chicago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en la búsqueda de información para la formulación de nuevas propuestas de proyectos de HAI.</w:t>
            </w:r>
          </w:p>
          <w:p w14:paraId="5F103877" w14:textId="77777777" w:rsidR="006E3ABB" w:rsidRPr="006E3ABB" w:rsidRDefault="006E3ABB" w:rsidP="001635BB">
            <w:pPr>
              <w:pStyle w:val="Prrafodelista"/>
              <w:numPr>
                <w:ilvl w:val="0"/>
                <w:numId w:val="34"/>
              </w:numPr>
              <w:spacing w:line="276" w:lineRule="auto"/>
              <w:ind w:left="426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E3ABB">
              <w:rPr>
                <w:rStyle w:val="longtext"/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Demás funciones o tareas que </w:t>
            </w:r>
            <w:r w:rsidR="001635BB">
              <w:rPr>
                <w:rStyle w:val="longtext"/>
                <w:rFonts w:asciiTheme="minorHAnsi" w:hAnsiTheme="minorHAnsi" w:cstheme="minorHAnsi"/>
                <w:color w:val="000000"/>
                <w:sz w:val="22"/>
                <w:szCs w:val="22"/>
              </w:rPr>
              <w:t>el equipo de Dirección</w:t>
            </w:r>
            <w:r w:rsidRPr="006E3ABB">
              <w:rPr>
                <w:rStyle w:val="longtext"/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nsidere necesarias que correspondan al cargo desempeñado y a las capacidades del empleado</w:t>
            </w:r>
            <w:r w:rsidR="001635BB">
              <w:rPr>
                <w:rStyle w:val="longtext"/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</w:tc>
      </w:tr>
    </w:tbl>
    <w:p w14:paraId="6D2E1690" w14:textId="77777777" w:rsidR="00C37E81" w:rsidRPr="00220BDA" w:rsidRDefault="00C37E81">
      <w:pPr>
        <w:rPr>
          <w:rFonts w:asciiTheme="minorHAnsi" w:hAnsiTheme="minorHAnsi" w:cstheme="minorHAnsi"/>
          <w:sz w:val="16"/>
          <w:szCs w:val="16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62"/>
      </w:tblGrid>
      <w:tr w:rsidR="00C37E81" w:rsidRPr="00397402" w14:paraId="41B9A7D7" w14:textId="77777777">
        <w:tc>
          <w:tcPr>
            <w:tcW w:w="9212" w:type="dxa"/>
            <w:shd w:val="clear" w:color="auto" w:fill="00FF00"/>
          </w:tcPr>
          <w:p w14:paraId="1C24901F" w14:textId="77777777" w:rsidR="00C37E81" w:rsidRPr="00397402" w:rsidRDefault="00C37E81" w:rsidP="002A5E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97402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br w:type="page"/>
            </w:r>
            <w:r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="002A5EAA" w:rsidRPr="00397402">
              <w:rPr>
                <w:rFonts w:asciiTheme="minorHAnsi" w:hAnsiTheme="minorHAnsi" w:cstheme="minorHAnsi"/>
                <w:b/>
                <w:sz w:val="22"/>
                <w:szCs w:val="22"/>
              </w:rPr>
              <w:t>erfil</w:t>
            </w:r>
          </w:p>
        </w:tc>
      </w:tr>
      <w:tr w:rsidR="00C37E81" w:rsidRPr="00397402" w14:paraId="55D3E5FE" w14:textId="77777777">
        <w:tc>
          <w:tcPr>
            <w:tcW w:w="9212" w:type="dxa"/>
          </w:tcPr>
          <w:p w14:paraId="0A68ADE3" w14:textId="77777777" w:rsidR="008D6C31" w:rsidRPr="00397402" w:rsidRDefault="008D6C31" w:rsidP="00592FBA">
            <w:pPr>
              <w:pStyle w:val="Ttulo1"/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ES"/>
              </w:rPr>
            </w:pPr>
            <w:r w:rsidRPr="00397402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ES"/>
              </w:rPr>
              <w:lastRenderedPageBreak/>
              <w:t>Educación</w:t>
            </w:r>
          </w:p>
          <w:p w14:paraId="6CE39B94" w14:textId="77777777" w:rsidR="008868CF" w:rsidRDefault="008868CF" w:rsidP="008868CF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8868CF">
              <w:rPr>
                <w:rFonts w:asciiTheme="minorHAnsi" w:hAnsiTheme="minorHAnsi" w:cstheme="minorHAnsi"/>
                <w:b/>
                <w:i/>
                <w:sz w:val="22"/>
                <w:szCs w:val="22"/>
                <w:lang w:val="es-ES"/>
              </w:rPr>
              <w:t>Requisitos imprescindibles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:</w:t>
            </w:r>
          </w:p>
          <w:p w14:paraId="72D46CDB" w14:textId="7F038AB5" w:rsidR="00660D19" w:rsidRPr="00660D19" w:rsidRDefault="00185EE9" w:rsidP="00E01575">
            <w:pPr>
              <w:numPr>
                <w:ilvl w:val="0"/>
                <w:numId w:val="20"/>
              </w:numPr>
              <w:tabs>
                <w:tab w:val="clear" w:pos="1080"/>
                <w:tab w:val="num" w:pos="426"/>
              </w:tabs>
              <w:spacing w:line="276" w:lineRule="auto"/>
              <w:ind w:left="426" w:hanging="284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Profesional</w:t>
            </w:r>
            <w:r w:rsidR="00610803" w:rsidRPr="00660D1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="00660D19" w:rsidRPr="00660D1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universitario en psicologí</w:t>
            </w:r>
            <w:r w:rsidR="00707F85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;</w:t>
            </w:r>
          </w:p>
          <w:p w14:paraId="5A610392" w14:textId="77777777" w:rsidR="00660D19" w:rsidRPr="00660D19" w:rsidRDefault="00660D19" w:rsidP="00E01575">
            <w:pPr>
              <w:numPr>
                <w:ilvl w:val="0"/>
                <w:numId w:val="20"/>
              </w:numPr>
              <w:tabs>
                <w:tab w:val="clear" w:pos="1080"/>
                <w:tab w:val="num" w:pos="426"/>
              </w:tabs>
              <w:spacing w:line="276" w:lineRule="auto"/>
              <w:ind w:left="426" w:hanging="284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660D1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e prefiere esp</w:t>
            </w:r>
            <w:r w:rsidR="00707F85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cialización clínica o maestría;</w:t>
            </w:r>
          </w:p>
          <w:p w14:paraId="56D2D52D" w14:textId="77777777" w:rsidR="0035585B" w:rsidRDefault="0035585B" w:rsidP="0035585B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ED3740">
              <w:rPr>
                <w:rFonts w:asciiTheme="minorHAnsi" w:hAnsiTheme="minorHAnsi" w:cstheme="minorHAnsi"/>
                <w:b/>
                <w:i/>
                <w:sz w:val="22"/>
                <w:szCs w:val="22"/>
                <w:lang w:val="es-ES"/>
              </w:rPr>
              <w:t>Se valorará positivamente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:</w:t>
            </w:r>
          </w:p>
          <w:p w14:paraId="7148F0B8" w14:textId="387DF8C4" w:rsidR="008C0787" w:rsidRPr="004F5729" w:rsidRDefault="008C0787" w:rsidP="008C0787">
            <w:pPr>
              <w:numPr>
                <w:ilvl w:val="0"/>
                <w:numId w:val="20"/>
              </w:numPr>
              <w:tabs>
                <w:tab w:val="clear" w:pos="108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Amplia visión del oficio clínico, </w:t>
            </w:r>
            <w:r w:rsidRPr="004F572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buena claridad en modelos terapéuticos breves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(incluyendo</w:t>
            </w:r>
            <w:r w:rsidR="0091553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,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pero no limitado a terapia cognitiv</w:t>
            </w:r>
            <w:r w:rsidR="0061080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conductual y/o terapia narrativa);</w:t>
            </w:r>
          </w:p>
          <w:p w14:paraId="1647A6BA" w14:textId="77777777" w:rsidR="00453E9E" w:rsidRPr="00592FBA" w:rsidRDefault="00595082" w:rsidP="00E01575">
            <w:pPr>
              <w:numPr>
                <w:ilvl w:val="0"/>
                <w:numId w:val="20"/>
              </w:numPr>
              <w:tabs>
                <w:tab w:val="clear" w:pos="1080"/>
                <w:tab w:val="num" w:pos="426"/>
              </w:tabs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</w:t>
            </w:r>
            <w:r w:rsidR="0035585B" w:rsidRPr="0035585B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xperiencia en la psicología intercultural, programas de formación de evaluación relacionada con el trauma y las terapias</w:t>
            </w:r>
            <w:r w:rsidR="003348AA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  <w:r w:rsidR="0035585B" w:rsidRPr="0035585B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</w:p>
        </w:tc>
      </w:tr>
      <w:tr w:rsidR="00B97AFA" w:rsidRPr="00397402" w14:paraId="4C8D14F1" w14:textId="77777777" w:rsidTr="00B33E1A">
        <w:tc>
          <w:tcPr>
            <w:tcW w:w="9212" w:type="dxa"/>
          </w:tcPr>
          <w:p w14:paraId="3D2B127F" w14:textId="77777777" w:rsidR="00B97AFA" w:rsidRPr="00397402" w:rsidRDefault="00B97AFA" w:rsidP="00B33E1A">
            <w:pPr>
              <w:pStyle w:val="Ttulo1"/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6440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s-CO"/>
              </w:rPr>
              <w:t>Experiencia</w:t>
            </w:r>
          </w:p>
          <w:p w14:paraId="38716815" w14:textId="77777777" w:rsidR="00B97AFA" w:rsidRDefault="00B97AFA" w:rsidP="00B33E1A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8868CF">
              <w:rPr>
                <w:rFonts w:asciiTheme="minorHAnsi" w:hAnsiTheme="minorHAnsi" w:cstheme="minorHAnsi"/>
                <w:b/>
                <w:i/>
                <w:sz w:val="22"/>
                <w:szCs w:val="22"/>
                <w:lang w:val="es-ES"/>
              </w:rPr>
              <w:t>Requisitos imprescindibles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:</w:t>
            </w:r>
          </w:p>
          <w:p w14:paraId="71B2AE37" w14:textId="77777777" w:rsidR="00B97AFA" w:rsidRDefault="00B97AFA" w:rsidP="00B33E1A">
            <w:pPr>
              <w:numPr>
                <w:ilvl w:val="0"/>
                <w:numId w:val="20"/>
              </w:numPr>
              <w:tabs>
                <w:tab w:val="clear" w:pos="108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Mínimo 2 años de experiencia relevante en puesto similar; </w:t>
            </w:r>
          </w:p>
          <w:p w14:paraId="6ED263D9" w14:textId="77777777" w:rsidR="00B97AFA" w:rsidRDefault="00B97AFA" w:rsidP="00B33E1A">
            <w:pPr>
              <w:numPr>
                <w:ilvl w:val="0"/>
                <w:numId w:val="20"/>
              </w:numPr>
              <w:tabs>
                <w:tab w:val="clear" w:pos="108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xperiencia en formación y capacitación con comunidades;</w:t>
            </w:r>
          </w:p>
          <w:p w14:paraId="10FAE197" w14:textId="283932FE" w:rsidR="00151266" w:rsidRPr="00151266" w:rsidRDefault="00B97AFA" w:rsidP="00151266">
            <w:pPr>
              <w:numPr>
                <w:ilvl w:val="0"/>
                <w:numId w:val="20"/>
              </w:numPr>
              <w:tabs>
                <w:tab w:val="clear" w:pos="108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15126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</w:t>
            </w:r>
            <w:r w:rsidRPr="00185EE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xperiencia previa en trabajo en el ámbito de</w:t>
            </w:r>
            <w:r w:rsidRPr="00185EE9">
              <w:rPr>
                <w:rFonts w:ascii="Arial" w:hAnsi="Arial" w:cs="Arial"/>
                <w:color w:val="222222"/>
              </w:rPr>
              <w:t xml:space="preserve"> </w:t>
            </w:r>
            <w:r w:rsidRPr="00185EE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los derechos humanos y particularmente con población </w:t>
            </w:r>
            <w:r w:rsidR="00151266" w:rsidRPr="0091553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en situación de desplazamiento </w:t>
            </w:r>
            <w:r w:rsidRPr="0091553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y/o víctimas del conflicto armado;</w:t>
            </w:r>
            <w:r w:rsidR="00151266" w:rsidRPr="00151266" w:rsidDel="0015126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</w:p>
          <w:p w14:paraId="6AF62C8E" w14:textId="77777777" w:rsidR="00D2427D" w:rsidRPr="00151266" w:rsidRDefault="00B97AFA" w:rsidP="00915534">
            <w:pPr>
              <w:numPr>
                <w:ilvl w:val="0"/>
                <w:numId w:val="20"/>
              </w:numPr>
              <w:tabs>
                <w:tab w:val="clear" w:pos="108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theme="minorHAnsi"/>
                <w:b/>
                <w:i/>
                <w:sz w:val="22"/>
                <w:szCs w:val="22"/>
                <w:lang w:val="es-ES"/>
              </w:rPr>
            </w:pPr>
            <w:r w:rsidRPr="0015126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xperiencia trabajando en diferentes entornos interculturales.</w:t>
            </w:r>
            <w:r w:rsidR="00D2427D" w:rsidRPr="00151266">
              <w:rPr>
                <w:rFonts w:asciiTheme="minorHAnsi" w:hAnsiTheme="minorHAnsi" w:cstheme="minorHAnsi"/>
                <w:b/>
                <w:i/>
                <w:sz w:val="22"/>
                <w:szCs w:val="22"/>
                <w:lang w:val="es-ES"/>
              </w:rPr>
              <w:t xml:space="preserve"> </w:t>
            </w:r>
          </w:p>
          <w:p w14:paraId="01183615" w14:textId="77777777" w:rsidR="00D2427D" w:rsidRPr="00592FBA" w:rsidRDefault="00D2427D" w:rsidP="00D2427D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ED3740">
              <w:rPr>
                <w:rFonts w:asciiTheme="minorHAnsi" w:hAnsiTheme="minorHAnsi" w:cstheme="minorHAnsi"/>
                <w:b/>
                <w:i/>
                <w:sz w:val="22"/>
                <w:szCs w:val="22"/>
                <w:lang w:val="es-ES"/>
              </w:rPr>
              <w:t>Se valorará positivamente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:</w:t>
            </w:r>
          </w:p>
          <w:p w14:paraId="18DF65B9" w14:textId="2497D6D1" w:rsidR="00D2427D" w:rsidRDefault="00151266" w:rsidP="00D2427D">
            <w:pPr>
              <w:numPr>
                <w:ilvl w:val="0"/>
                <w:numId w:val="20"/>
              </w:numPr>
              <w:tabs>
                <w:tab w:val="clear" w:pos="108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Residir en la zona de trabajo</w:t>
            </w:r>
            <w:r w:rsidR="00D242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o tener experiencia anterior en la 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región</w:t>
            </w:r>
            <w:r w:rsidR="00D242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del Pacífico, particularmente con población afro-colombiana</w:t>
            </w:r>
            <w:r w:rsidR="003F2B3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e indígena</w:t>
            </w:r>
            <w:r w:rsidR="00D242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;</w:t>
            </w:r>
          </w:p>
          <w:p w14:paraId="7607B8F0" w14:textId="6A822028" w:rsidR="006512B6" w:rsidRDefault="006512B6" w:rsidP="00D2427D">
            <w:pPr>
              <w:numPr>
                <w:ilvl w:val="0"/>
                <w:numId w:val="20"/>
              </w:numPr>
              <w:tabs>
                <w:tab w:val="clear" w:pos="108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er sensible al tema de género y tener competencias en el tema;</w:t>
            </w:r>
          </w:p>
          <w:p w14:paraId="4D4E367C" w14:textId="77777777" w:rsidR="00B97AFA" w:rsidRPr="00B97AFA" w:rsidRDefault="00D2427D" w:rsidP="00D2427D">
            <w:pPr>
              <w:numPr>
                <w:ilvl w:val="0"/>
                <w:numId w:val="20"/>
              </w:numPr>
              <w:tabs>
                <w:tab w:val="clear" w:pos="1080"/>
                <w:tab w:val="num" w:pos="360"/>
              </w:tabs>
              <w:spacing w:line="276" w:lineRule="auto"/>
              <w:ind w:left="360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D</w:t>
            </w:r>
            <w:r w:rsidRPr="004C2C5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ominio de la lengua Inglesa (escrita, hablada y entendida)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</w:p>
        </w:tc>
      </w:tr>
    </w:tbl>
    <w:p w14:paraId="6E072949" w14:textId="77777777" w:rsidR="0096440C" w:rsidRDefault="0096440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62"/>
      </w:tblGrid>
      <w:tr w:rsidR="00C37E81" w:rsidRPr="00397402" w14:paraId="4B5F3B6E" w14:textId="77777777">
        <w:tc>
          <w:tcPr>
            <w:tcW w:w="9212" w:type="dxa"/>
          </w:tcPr>
          <w:p w14:paraId="23C7B6C7" w14:textId="77777777" w:rsidR="00C37E81" w:rsidRPr="002C157C" w:rsidRDefault="00B5721E" w:rsidP="00592FBA">
            <w:p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2C157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val="en-GB"/>
              </w:rPr>
              <w:t>Aptitudes</w:t>
            </w:r>
            <w:r w:rsidR="00926A8E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val="en-GB"/>
              </w:rPr>
              <w:t xml:space="preserve"> / </w:t>
            </w:r>
            <w:r w:rsidR="00926A8E" w:rsidRPr="004A4EBB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val="es-CO"/>
              </w:rPr>
              <w:t>Actitudes</w:t>
            </w:r>
          </w:p>
          <w:p w14:paraId="3FBBC171" w14:textId="77777777" w:rsidR="008C0787" w:rsidRDefault="008C0787" w:rsidP="008C0787">
            <w:pPr>
              <w:numPr>
                <w:ilvl w:val="0"/>
                <w:numId w:val="21"/>
              </w:numPr>
              <w:tabs>
                <w:tab w:val="clear" w:pos="1080"/>
              </w:tabs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Persona flexible y recursiva en aplicación</w:t>
            </w:r>
            <w:r w:rsidRPr="004F572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modelos terapéuticos breves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;</w:t>
            </w:r>
          </w:p>
          <w:p w14:paraId="20F8DB07" w14:textId="77777777" w:rsidR="00926A8E" w:rsidRDefault="00926A8E" w:rsidP="008C0787">
            <w:pPr>
              <w:numPr>
                <w:ilvl w:val="0"/>
                <w:numId w:val="21"/>
              </w:numPr>
              <w:tabs>
                <w:tab w:val="clear" w:pos="1080"/>
              </w:tabs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926A8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Persona eficiente, ágil y organizada,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responsable y con iniciativa;</w:t>
            </w:r>
          </w:p>
          <w:p w14:paraId="05F76042" w14:textId="77777777" w:rsidR="00926A8E" w:rsidRDefault="00926A8E" w:rsidP="008C0787">
            <w:pPr>
              <w:numPr>
                <w:ilvl w:val="0"/>
                <w:numId w:val="21"/>
              </w:numPr>
              <w:tabs>
                <w:tab w:val="clear" w:pos="1080"/>
              </w:tabs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926A8E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apacidad para trabajar en equipo, puntual, ordenada y discreta</w:t>
            </w:r>
            <w:r w:rsidR="007C4C0C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;</w:t>
            </w:r>
          </w:p>
          <w:p w14:paraId="7E3466BD" w14:textId="77777777" w:rsidR="008E0430" w:rsidRDefault="008E0430" w:rsidP="008E0430">
            <w:pPr>
              <w:numPr>
                <w:ilvl w:val="0"/>
                <w:numId w:val="21"/>
              </w:numPr>
              <w:tabs>
                <w:tab w:val="clear" w:pos="1080"/>
                <w:tab w:val="num" w:pos="567"/>
              </w:tabs>
              <w:spacing w:line="276" w:lineRule="auto"/>
              <w:ind w:left="426" w:hanging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Excelentes habilidades interpersonales, comunicación asertiva, capacidad para resolución de conflictos y manejo del error; </w:t>
            </w:r>
          </w:p>
          <w:p w14:paraId="3B566BA7" w14:textId="77777777" w:rsidR="007A7550" w:rsidRDefault="002A62DC" w:rsidP="008C0787">
            <w:pPr>
              <w:numPr>
                <w:ilvl w:val="0"/>
                <w:numId w:val="21"/>
              </w:numPr>
              <w:tabs>
                <w:tab w:val="clear" w:pos="1080"/>
              </w:tabs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7A755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mpatía ante el dolor ajeno y c</w:t>
            </w:r>
            <w:r w:rsidR="007A7550" w:rsidRPr="007A755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apacidad </w:t>
            </w:r>
            <w:r w:rsidR="007A755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para </w:t>
            </w:r>
            <w:r w:rsidR="00BF52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manejar asertivamente situaciones de </w:t>
            </w:r>
            <w:r w:rsidR="00B6337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onflicto;</w:t>
            </w:r>
          </w:p>
          <w:p w14:paraId="7D6CBD68" w14:textId="77777777" w:rsidR="007C4C0C" w:rsidRPr="007A7550" w:rsidRDefault="0084088D" w:rsidP="008C0787">
            <w:pPr>
              <w:numPr>
                <w:ilvl w:val="0"/>
                <w:numId w:val="21"/>
              </w:numPr>
              <w:tabs>
                <w:tab w:val="clear" w:pos="1080"/>
              </w:tabs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7A755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Paciencia</w:t>
            </w:r>
            <w:r w:rsidR="00821272" w:rsidRPr="007A755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y un sentido del humor</w:t>
            </w:r>
            <w:r w:rsidR="007C4C0C" w:rsidRPr="007A7550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;</w:t>
            </w:r>
          </w:p>
          <w:p w14:paraId="4FAB3385" w14:textId="77777777" w:rsidR="00926A8E" w:rsidRDefault="007C4C0C" w:rsidP="008C0787">
            <w:pPr>
              <w:numPr>
                <w:ilvl w:val="0"/>
                <w:numId w:val="21"/>
              </w:numPr>
              <w:tabs>
                <w:tab w:val="clear" w:pos="1080"/>
              </w:tabs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Respeto por </w:t>
            </w:r>
            <w:r w:rsidR="00821272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la diversidad</w:t>
            </w:r>
            <w:r w:rsidR="00B63373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y la interculturalidad</w:t>
            </w:r>
            <w:r w:rsidR="00821272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;</w:t>
            </w:r>
          </w:p>
          <w:p w14:paraId="75E44F27" w14:textId="77777777" w:rsidR="00821272" w:rsidRPr="00397402" w:rsidRDefault="00821272" w:rsidP="008C0787">
            <w:pPr>
              <w:numPr>
                <w:ilvl w:val="0"/>
                <w:numId w:val="21"/>
              </w:numPr>
              <w:tabs>
                <w:tab w:val="clear" w:pos="1080"/>
              </w:tabs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397402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finidad y compromiso con los mandatos de Heartland Alliance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International;</w:t>
            </w:r>
          </w:p>
          <w:p w14:paraId="52BD8334" w14:textId="77777777" w:rsidR="00821272" w:rsidRPr="00024020" w:rsidRDefault="00821272" w:rsidP="008C0787">
            <w:pPr>
              <w:numPr>
                <w:ilvl w:val="0"/>
                <w:numId w:val="21"/>
              </w:numPr>
              <w:tabs>
                <w:tab w:val="clear" w:pos="1080"/>
              </w:tabs>
              <w:spacing w:line="276" w:lineRule="auto"/>
              <w:ind w:left="426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397402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nfoque a los resultados y persistencia para alcanzar los logros</w:t>
            </w:r>
            <w:r w:rsidR="00193B5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</w:p>
        </w:tc>
      </w:tr>
    </w:tbl>
    <w:p w14:paraId="1F77C720" w14:textId="77777777" w:rsidR="00FB6071" w:rsidRDefault="00FB607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62"/>
      </w:tblGrid>
      <w:tr w:rsidR="00FB6071" w:rsidRPr="00397402" w14:paraId="27A33D71" w14:textId="77777777" w:rsidTr="00FB6071">
        <w:trPr>
          <w:trHeight w:val="283"/>
        </w:trPr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</w:tcPr>
          <w:p w14:paraId="511EDA22" w14:textId="77777777" w:rsidR="00FB6071" w:rsidRPr="00FB6071" w:rsidRDefault="00FB6071" w:rsidP="00FB6071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Condiciones e </w:t>
            </w:r>
            <w:r w:rsidRPr="00FB6071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br w:type="page"/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Instruciones para aplicar a esta convocatoria</w:t>
            </w:r>
          </w:p>
        </w:tc>
      </w:tr>
      <w:tr w:rsidR="00BC0434" w:rsidRPr="00397402" w14:paraId="16863D8F" w14:textId="77777777" w:rsidTr="00B63373">
        <w:trPr>
          <w:trHeight w:val="2006"/>
        </w:trPr>
        <w:tc>
          <w:tcPr>
            <w:tcW w:w="9212" w:type="dxa"/>
          </w:tcPr>
          <w:p w14:paraId="3C78F1E4" w14:textId="77777777" w:rsidR="00645696" w:rsidRPr="00397402" w:rsidRDefault="00645696" w:rsidP="00645696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es-ES"/>
              </w:rPr>
            </w:pPr>
            <w:r w:rsidRPr="00397402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Fechas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 de convocatoria</w:t>
            </w:r>
            <w:r w:rsidRPr="00397402">
              <w:rPr>
                <w:rFonts w:asciiTheme="minorHAnsi" w:hAnsiTheme="minorHAnsi" w:cstheme="minorHAnsi"/>
                <w:b/>
                <w:sz w:val="22"/>
                <w:szCs w:val="22"/>
                <w:lang w:val="es-ES"/>
              </w:rPr>
              <w:t>: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922"/>
            </w:tblGrid>
            <w:tr w:rsidR="00645696" w:rsidRPr="00FB6071" w14:paraId="1070150E" w14:textId="77777777" w:rsidTr="00622BCB">
              <w:trPr>
                <w:trHeight w:val="577"/>
              </w:trPr>
              <w:tc>
                <w:tcPr>
                  <w:tcW w:w="0" w:type="auto"/>
                </w:tcPr>
                <w:p w14:paraId="06E48981" w14:textId="0CD4C4AD" w:rsidR="00645696" w:rsidRPr="00FB6071" w:rsidRDefault="00645696" w:rsidP="00622BCB">
                  <w:pPr>
                    <w:pStyle w:val="Default"/>
                    <w:ind w:left="-108"/>
                    <w:jc w:val="both"/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</w:pPr>
                  <w:r w:rsidRPr="00FB6071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Los interesados favor enviar su </w:t>
                  </w:r>
                  <w:r w:rsidRPr="00FB6071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u w:val="single"/>
                      <w:lang w:eastAsia="nl-NL"/>
                    </w:rPr>
                    <w:t>hoja de vida</w:t>
                  </w:r>
                  <w:r w:rsidRPr="00FB6071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 y </w:t>
                  </w:r>
                  <w:r w:rsidRPr="00FB6071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u w:val="single"/>
                      <w:lang w:eastAsia="nl-NL"/>
                    </w:rPr>
                    <w:t>carta de motivación</w:t>
                  </w:r>
                  <w:r w:rsidRPr="00FB6071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 a: </w:t>
                  </w:r>
                  <w:hyperlink r:id="rId8" w:history="1">
                    <w:r w:rsidR="006512B6" w:rsidRPr="00B66359">
                      <w:rPr>
                        <w:rStyle w:val="Hipervnculo"/>
                        <w:rFonts w:asciiTheme="minorHAnsi" w:hAnsiTheme="minorHAnsi" w:cstheme="minorHAnsi"/>
                        <w:sz w:val="22"/>
                        <w:szCs w:val="22"/>
                        <w:lang w:eastAsia="nl-NL"/>
                      </w:rPr>
                      <w:t>colombia@heartlandalliance.org</w:t>
                    </w:r>
                  </w:hyperlink>
                  <w:r w:rsidR="00D34DD4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, </w:t>
                  </w:r>
                  <w:r w:rsidRPr="00FB6071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>antes de</w:t>
                  </w: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l </w:t>
                  </w:r>
                  <w:r w:rsidR="00932872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2"/>
                      <w:u w:val="single"/>
                      <w:lang w:eastAsia="nl-NL"/>
                    </w:rPr>
                    <w:t>24</w:t>
                  </w:r>
                  <w:r w:rsidR="004A4EBB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2"/>
                      <w:u w:val="single"/>
                      <w:lang w:eastAsia="nl-NL"/>
                    </w:rPr>
                    <w:t xml:space="preserve"> </w:t>
                  </w:r>
                  <w:r w:rsidR="000A02D4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2"/>
                      <w:u w:val="single"/>
                      <w:lang w:eastAsia="nl-NL"/>
                    </w:rPr>
                    <w:t xml:space="preserve">de </w:t>
                  </w:r>
                  <w:r w:rsidR="006512B6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2"/>
                      <w:u w:val="single"/>
                      <w:lang w:eastAsia="nl-NL"/>
                    </w:rPr>
                    <w:t>Septiembre</w:t>
                  </w:r>
                  <w:r w:rsidRPr="00FB6071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2"/>
                      <w:u w:val="single"/>
                      <w:lang w:eastAsia="nl-NL"/>
                    </w:rPr>
                    <w:t>, 201</w:t>
                  </w:r>
                  <w:r w:rsidR="00185EE9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szCs w:val="22"/>
                      <w:u w:val="single"/>
                      <w:lang w:eastAsia="nl-NL"/>
                    </w:rPr>
                    <w:t>8</w:t>
                  </w: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>.</w:t>
                  </w:r>
                  <w:r w:rsidRPr="00FB6071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 I</w:t>
                  </w: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>ndicar en el asunto d</w:t>
                  </w:r>
                  <w:r w:rsidR="004A4EBB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el correo: Psicólogo ACOPLE </w:t>
                  </w:r>
                  <w:r w:rsidR="00185EE9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Buenaventura o </w:t>
                  </w:r>
                  <w:r w:rsidR="004A4EBB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>Quibdó</w:t>
                  </w: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 </w:t>
                  </w:r>
                  <w:r w:rsidR="00185EE9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(según sede esperada de trabajo) </w:t>
                  </w:r>
                  <w:r w:rsidRPr="00FB6071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+ </w:t>
                  </w: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>nombre</w:t>
                  </w:r>
                  <w:r w:rsidR="00185EE9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>s</w:t>
                  </w: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 y apellidos</w:t>
                  </w:r>
                  <w:r w:rsidRPr="00FB6071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. </w:t>
                  </w:r>
                </w:p>
                <w:p w14:paraId="087BCCE5" w14:textId="77777777" w:rsidR="00645696" w:rsidRPr="00FB6071" w:rsidRDefault="00645696" w:rsidP="000A02D4">
                  <w:pPr>
                    <w:pStyle w:val="Default"/>
                    <w:ind w:left="-108"/>
                    <w:jc w:val="both"/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</w:pP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>Por favor tengan en cuenta que n</w:t>
                  </w:r>
                  <w:r w:rsidRPr="00FB6071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>o se considerarán aquellas aplicaciones</w:t>
                  </w:r>
                  <w:r w:rsidR="000A02D4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 recibi</w:t>
                  </w:r>
                  <w:r w:rsidR="004A4EBB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>das en fecha posterior</w:t>
                  </w:r>
                  <w:r w:rsidR="000A02D4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 o</w:t>
                  </w:r>
                  <w:r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 que no adjunten carta de</w:t>
                  </w:r>
                  <w:r w:rsidR="000A02D4">
                    <w:rPr>
                      <w:rFonts w:asciiTheme="minorHAnsi" w:hAnsiTheme="minorHAnsi" w:cstheme="minorHAnsi"/>
                      <w:color w:val="auto"/>
                      <w:sz w:val="22"/>
                      <w:szCs w:val="22"/>
                      <w:lang w:eastAsia="nl-NL"/>
                    </w:rPr>
                    <w:t xml:space="preserve"> motivación.</w:t>
                  </w:r>
                </w:p>
              </w:tc>
            </w:tr>
          </w:tbl>
          <w:p w14:paraId="36E485D7" w14:textId="77777777" w:rsidR="00645696" w:rsidRDefault="00645696" w:rsidP="0084088D">
            <w:pPr>
              <w:spacing w:before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  <w:r w:rsidRPr="00397402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Entrevistas: 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e realizarán las entrevistas según se vayan recibiendo las hojas de vida.</w:t>
            </w:r>
          </w:p>
          <w:p w14:paraId="77EF5514" w14:textId="4B6B481B" w:rsidR="00BC0434" w:rsidRPr="00397402" w:rsidRDefault="00BC0434" w:rsidP="0084088D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397402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Tipo de Contrato</w:t>
            </w:r>
            <w:r w:rsidRPr="00397402">
              <w:rPr>
                <w:rFonts w:asciiTheme="minorHAnsi" w:hAnsiTheme="minorHAnsi" w:cstheme="minorHAnsi"/>
                <w:b/>
                <w:sz w:val="22"/>
                <w:szCs w:val="22"/>
                <w:lang w:val="es-ES"/>
              </w:rPr>
              <w:t xml:space="preserve">: </w:t>
            </w:r>
            <w:r w:rsidR="00185EE9" w:rsidRPr="00915534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ontrato laboral a término indefinido, con tres meses de prueba.</w:t>
            </w:r>
          </w:p>
          <w:p w14:paraId="339FE783" w14:textId="77777777" w:rsidR="00BC0434" w:rsidRDefault="00BC0434" w:rsidP="00B63373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397402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Disponibilidad</w:t>
            </w:r>
            <w:r w:rsidRPr="00397402">
              <w:rPr>
                <w:rFonts w:asciiTheme="minorHAnsi" w:hAnsiTheme="minorHAnsi" w:cstheme="minorHAnsi"/>
                <w:color w:val="000000"/>
                <w:sz w:val="22"/>
                <w:szCs w:val="22"/>
                <w:lang w:val="es-ES"/>
              </w:rPr>
              <w:t xml:space="preserve">: </w:t>
            </w:r>
            <w:r w:rsidR="00BE2CB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Inicio </w:t>
            </w:r>
            <w:r w:rsidR="00645696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i</w:t>
            </w:r>
            <w:r w:rsidR="004355CA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nmediato </w:t>
            </w:r>
            <w:r w:rsidR="00BE2CB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de labores</w:t>
            </w:r>
            <w:r w:rsidR="004355CA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.</w:t>
            </w:r>
            <w:bookmarkStart w:id="0" w:name="_GoBack"/>
            <w:bookmarkEnd w:id="0"/>
          </w:p>
          <w:p w14:paraId="18816130" w14:textId="102D9B88" w:rsidR="00C82059" w:rsidRDefault="00BC0434" w:rsidP="00C82059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397402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lastRenderedPageBreak/>
              <w:t>Remuneración</w:t>
            </w:r>
            <w:r w:rsidRPr="00397402">
              <w:rPr>
                <w:rFonts w:asciiTheme="minorHAnsi" w:hAnsiTheme="minorHAnsi" w:cstheme="minorHAnsi"/>
                <w:color w:val="000000"/>
                <w:sz w:val="22"/>
                <w:szCs w:val="22"/>
                <w:lang w:val="es-ES"/>
              </w:rPr>
              <w:t xml:space="preserve">: </w:t>
            </w:r>
            <w:r w:rsidR="00185EE9">
              <w:rPr>
                <w:rFonts w:asciiTheme="minorHAnsi" w:hAnsiTheme="minorHAnsi" w:cstheme="minorHAnsi"/>
                <w:color w:val="000000"/>
                <w:sz w:val="22"/>
                <w:szCs w:val="22"/>
                <w:lang w:val="es-ES"/>
              </w:rPr>
              <w:t>Desde 2.711.292, dependiendo de cualificaciones</w:t>
            </w:r>
          </w:p>
          <w:p w14:paraId="367A24B0" w14:textId="77777777" w:rsidR="008868CF" w:rsidRDefault="008868CF" w:rsidP="00C82059">
            <w:pPr>
              <w:spacing w:line="276" w:lineRule="auto"/>
              <w:jc w:val="both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</w:p>
          <w:p w14:paraId="06DE3AE6" w14:textId="6B55873F" w:rsidR="00007B73" w:rsidRPr="008868CF" w:rsidRDefault="00D1122E" w:rsidP="00C8205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18"/>
                <w:szCs w:val="18"/>
                <w:lang w:val="es-ES"/>
              </w:rPr>
            </w:pPr>
            <w:r w:rsidRPr="008868CF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>HAI es un empleador que ofrece igualdad de oportunidades, contratando sus empleados sin distinción de raza, color, credo o religión, edad, estatura, peso, sexo, identidad de género, estado civil, ascendencia, origen nacional, discapacidad física o mental, orientación e identidad sexual, condición de desplazado, afiliación o creencias políticas, situación de ex-delincuente (dependiendo de la ofensa y puesto a cubrir), baja militar desfavorable, la pertenencia a una organización cuyo objetivo principal es la protección de los derechos civiles o la mejora de las condiciones de vida y las relaciones humanas o infección por VIH.</w:t>
            </w:r>
            <w:r w:rsidR="00915534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 xml:space="preserve"> </w:t>
            </w:r>
          </w:p>
        </w:tc>
      </w:tr>
    </w:tbl>
    <w:p w14:paraId="36F44CAC" w14:textId="77777777" w:rsidR="00C37E81" w:rsidRPr="00397402" w:rsidRDefault="00C37E81" w:rsidP="00C82059">
      <w:pPr>
        <w:rPr>
          <w:rFonts w:asciiTheme="minorHAnsi" w:hAnsiTheme="minorHAnsi" w:cstheme="minorHAnsi"/>
          <w:sz w:val="22"/>
          <w:szCs w:val="22"/>
          <w:lang w:val="es-ES"/>
        </w:rPr>
      </w:pPr>
    </w:p>
    <w:sectPr w:rsidR="00C37E81" w:rsidRPr="00397402" w:rsidSect="0060073A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570989" w14:textId="77777777" w:rsidR="00B0373A" w:rsidRDefault="00B0373A" w:rsidP="005A5C6C">
      <w:r>
        <w:separator/>
      </w:r>
    </w:p>
  </w:endnote>
  <w:endnote w:type="continuationSeparator" w:id="0">
    <w:p w14:paraId="66A1F26E" w14:textId="77777777" w:rsidR="00B0373A" w:rsidRDefault="00B0373A" w:rsidP="005A5C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0D07A8" w14:textId="77777777" w:rsidR="00B0373A" w:rsidRDefault="00B0373A" w:rsidP="005A5C6C">
      <w:r>
        <w:separator/>
      </w:r>
    </w:p>
  </w:footnote>
  <w:footnote w:type="continuationSeparator" w:id="0">
    <w:p w14:paraId="4C16896D" w14:textId="77777777" w:rsidR="00B0373A" w:rsidRDefault="00B0373A" w:rsidP="005A5C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292EBE"/>
    <w:multiLevelType w:val="hybridMultilevel"/>
    <w:tmpl w:val="90B887DE"/>
    <w:lvl w:ilvl="0" w:tplc="AF7CD0A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lang w:val="en-GB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5A314F"/>
    <w:multiLevelType w:val="hybridMultilevel"/>
    <w:tmpl w:val="DE9C832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084037E7"/>
    <w:multiLevelType w:val="hybridMultilevel"/>
    <w:tmpl w:val="B78CE3EA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AF630F3"/>
    <w:multiLevelType w:val="hybridMultilevel"/>
    <w:tmpl w:val="77EACF86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DE029A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lang w:val="es-ES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39D1B40"/>
    <w:multiLevelType w:val="hybridMultilevel"/>
    <w:tmpl w:val="5D30576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14DA2F9D"/>
    <w:multiLevelType w:val="hybridMultilevel"/>
    <w:tmpl w:val="DB7A6550"/>
    <w:lvl w:ilvl="0" w:tplc="0C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202A72"/>
    <w:multiLevelType w:val="hybridMultilevel"/>
    <w:tmpl w:val="4EFC67CC"/>
    <w:lvl w:ilvl="0" w:tplc="4E882EE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9630ED8"/>
    <w:multiLevelType w:val="hybridMultilevel"/>
    <w:tmpl w:val="553E9308"/>
    <w:lvl w:ilvl="0" w:tplc="89F292B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lang w:val="en-GB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9A75632"/>
    <w:multiLevelType w:val="hybridMultilevel"/>
    <w:tmpl w:val="250ECED0"/>
    <w:lvl w:ilvl="0" w:tplc="041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BA837A5"/>
    <w:multiLevelType w:val="hybridMultilevel"/>
    <w:tmpl w:val="DFF07F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C4F32FC"/>
    <w:multiLevelType w:val="hybridMultilevel"/>
    <w:tmpl w:val="6D32AFA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1075D1"/>
    <w:multiLevelType w:val="hybridMultilevel"/>
    <w:tmpl w:val="2DCA2D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44070A3"/>
    <w:multiLevelType w:val="hybridMultilevel"/>
    <w:tmpl w:val="BC7A091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5F35E6"/>
    <w:multiLevelType w:val="hybridMultilevel"/>
    <w:tmpl w:val="118A3ED0"/>
    <w:lvl w:ilvl="0" w:tplc="A010077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93B6F18"/>
    <w:multiLevelType w:val="hybridMultilevel"/>
    <w:tmpl w:val="87A2DA7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>
    <w:nsid w:val="2C903AD3"/>
    <w:multiLevelType w:val="multilevel"/>
    <w:tmpl w:val="F9DCF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2FF92BAE"/>
    <w:multiLevelType w:val="hybridMultilevel"/>
    <w:tmpl w:val="E3E2124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382638B9"/>
    <w:multiLevelType w:val="hybridMultilevel"/>
    <w:tmpl w:val="94482AC2"/>
    <w:lvl w:ilvl="0" w:tplc="C4C2D28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lang w:val="es-ES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>
    <w:nsid w:val="3D8977DE"/>
    <w:multiLevelType w:val="hybridMultilevel"/>
    <w:tmpl w:val="442E2D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>
    <w:nsid w:val="3FF259E5"/>
    <w:multiLevelType w:val="hybridMultilevel"/>
    <w:tmpl w:val="DB446C32"/>
    <w:lvl w:ilvl="0" w:tplc="240A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0">
    <w:nsid w:val="453825B3"/>
    <w:multiLevelType w:val="hybridMultilevel"/>
    <w:tmpl w:val="115C7C20"/>
    <w:lvl w:ilvl="0" w:tplc="2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BE05B9"/>
    <w:multiLevelType w:val="hybridMultilevel"/>
    <w:tmpl w:val="58F050E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002117F"/>
    <w:multiLevelType w:val="hybridMultilevel"/>
    <w:tmpl w:val="EC90D88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1523DC"/>
    <w:multiLevelType w:val="hybridMultilevel"/>
    <w:tmpl w:val="EAF8C2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FAB5B18"/>
    <w:multiLevelType w:val="hybridMultilevel"/>
    <w:tmpl w:val="F68CFC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5FE220CC"/>
    <w:multiLevelType w:val="hybridMultilevel"/>
    <w:tmpl w:val="E56058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7016398"/>
    <w:multiLevelType w:val="multilevel"/>
    <w:tmpl w:val="1A58E9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>
    <w:nsid w:val="6D511B90"/>
    <w:multiLevelType w:val="hybridMultilevel"/>
    <w:tmpl w:val="2118F7A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>
    <w:nsid w:val="6F013C17"/>
    <w:multiLevelType w:val="hybridMultilevel"/>
    <w:tmpl w:val="69520F54"/>
    <w:lvl w:ilvl="0" w:tplc="89F292B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lang w:val="en-GB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2A02D4A"/>
    <w:multiLevelType w:val="hybridMultilevel"/>
    <w:tmpl w:val="61EAAE60"/>
    <w:lvl w:ilvl="0" w:tplc="24D2EC5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lang w:val="es-ES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>
    <w:nsid w:val="74227A5D"/>
    <w:multiLevelType w:val="hybridMultilevel"/>
    <w:tmpl w:val="FD182242"/>
    <w:lvl w:ilvl="0" w:tplc="04090001">
      <w:start w:val="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6F30B78"/>
    <w:multiLevelType w:val="multilevel"/>
    <w:tmpl w:val="4DAC5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784007D2"/>
    <w:multiLevelType w:val="multilevel"/>
    <w:tmpl w:val="496C4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7A1E12A3"/>
    <w:multiLevelType w:val="hybridMultilevel"/>
    <w:tmpl w:val="585AE95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0"/>
  </w:num>
  <w:num w:numId="3">
    <w:abstractNumId w:val="13"/>
  </w:num>
  <w:num w:numId="4">
    <w:abstractNumId w:val="30"/>
  </w:num>
  <w:num w:numId="5">
    <w:abstractNumId w:val="21"/>
  </w:num>
  <w:num w:numId="6">
    <w:abstractNumId w:val="16"/>
  </w:num>
  <w:num w:numId="7">
    <w:abstractNumId w:val="7"/>
  </w:num>
  <w:num w:numId="8">
    <w:abstractNumId w:val="3"/>
  </w:num>
  <w:num w:numId="9">
    <w:abstractNumId w:val="8"/>
  </w:num>
  <w:num w:numId="10">
    <w:abstractNumId w:val="31"/>
  </w:num>
  <w:num w:numId="11">
    <w:abstractNumId w:val="15"/>
  </w:num>
  <w:num w:numId="12">
    <w:abstractNumId w:val="32"/>
  </w:num>
  <w:num w:numId="13">
    <w:abstractNumId w:val="17"/>
  </w:num>
  <w:num w:numId="14">
    <w:abstractNumId w:val="18"/>
  </w:num>
  <w:num w:numId="15">
    <w:abstractNumId w:val="23"/>
  </w:num>
  <w:num w:numId="16">
    <w:abstractNumId w:val="6"/>
  </w:num>
  <w:num w:numId="17">
    <w:abstractNumId w:val="26"/>
  </w:num>
  <w:num w:numId="18">
    <w:abstractNumId w:val="1"/>
  </w:num>
  <w:num w:numId="19">
    <w:abstractNumId w:val="27"/>
  </w:num>
  <w:num w:numId="20">
    <w:abstractNumId w:val="4"/>
  </w:num>
  <w:num w:numId="21">
    <w:abstractNumId w:val="29"/>
  </w:num>
  <w:num w:numId="22">
    <w:abstractNumId w:val="14"/>
  </w:num>
  <w:num w:numId="23">
    <w:abstractNumId w:val="25"/>
  </w:num>
  <w:num w:numId="24">
    <w:abstractNumId w:val="11"/>
  </w:num>
  <w:num w:numId="25">
    <w:abstractNumId w:val="9"/>
  </w:num>
  <w:num w:numId="26">
    <w:abstractNumId w:val="24"/>
  </w:num>
  <w:num w:numId="27">
    <w:abstractNumId w:val="5"/>
  </w:num>
  <w:num w:numId="28">
    <w:abstractNumId w:val="12"/>
  </w:num>
  <w:num w:numId="29">
    <w:abstractNumId w:val="33"/>
  </w:num>
  <w:num w:numId="30">
    <w:abstractNumId w:val="10"/>
  </w:num>
  <w:num w:numId="31">
    <w:abstractNumId w:val="2"/>
  </w:num>
  <w:num w:numId="32">
    <w:abstractNumId w:val="22"/>
  </w:num>
  <w:num w:numId="33">
    <w:abstractNumId w:val="20"/>
  </w:num>
  <w:num w:numId="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sjAxMzQwNjA1MjFQ0lEKTi0uzszPAykwrQUAbe6ScSwAAAA="/>
  </w:docVars>
  <w:rsids>
    <w:rsidRoot w:val="00C37E81"/>
    <w:rsid w:val="00007795"/>
    <w:rsid w:val="00007B73"/>
    <w:rsid w:val="000130C4"/>
    <w:rsid w:val="00014F01"/>
    <w:rsid w:val="00023953"/>
    <w:rsid w:val="00024020"/>
    <w:rsid w:val="000327F6"/>
    <w:rsid w:val="000341E4"/>
    <w:rsid w:val="00035035"/>
    <w:rsid w:val="00055238"/>
    <w:rsid w:val="00062DF1"/>
    <w:rsid w:val="0006487A"/>
    <w:rsid w:val="00077BF4"/>
    <w:rsid w:val="000812DA"/>
    <w:rsid w:val="000851B5"/>
    <w:rsid w:val="00085996"/>
    <w:rsid w:val="000865F7"/>
    <w:rsid w:val="000879B4"/>
    <w:rsid w:val="0009014E"/>
    <w:rsid w:val="000A02D4"/>
    <w:rsid w:val="000A50E6"/>
    <w:rsid w:val="000D11F6"/>
    <w:rsid w:val="001063EE"/>
    <w:rsid w:val="001108C8"/>
    <w:rsid w:val="00125260"/>
    <w:rsid w:val="00132EE5"/>
    <w:rsid w:val="00144365"/>
    <w:rsid w:val="00151266"/>
    <w:rsid w:val="001527D6"/>
    <w:rsid w:val="00153C05"/>
    <w:rsid w:val="001635BB"/>
    <w:rsid w:val="00163C0E"/>
    <w:rsid w:val="001824F4"/>
    <w:rsid w:val="00182D22"/>
    <w:rsid w:val="00185EE9"/>
    <w:rsid w:val="00191004"/>
    <w:rsid w:val="0019356D"/>
    <w:rsid w:val="00193B59"/>
    <w:rsid w:val="001D0950"/>
    <w:rsid w:val="001D3A8D"/>
    <w:rsid w:val="001D5725"/>
    <w:rsid w:val="001D78D8"/>
    <w:rsid w:val="001E5D22"/>
    <w:rsid w:val="001E6998"/>
    <w:rsid w:val="00202342"/>
    <w:rsid w:val="00206983"/>
    <w:rsid w:val="00211B2D"/>
    <w:rsid w:val="00217D21"/>
    <w:rsid w:val="0022078D"/>
    <w:rsid w:val="00220BDA"/>
    <w:rsid w:val="00237F81"/>
    <w:rsid w:val="00274FE7"/>
    <w:rsid w:val="002829FF"/>
    <w:rsid w:val="00295981"/>
    <w:rsid w:val="002A5EAA"/>
    <w:rsid w:val="002A62DC"/>
    <w:rsid w:val="002B7FF3"/>
    <w:rsid w:val="002C157C"/>
    <w:rsid w:val="002C612A"/>
    <w:rsid w:val="002D19B2"/>
    <w:rsid w:val="002D6BF9"/>
    <w:rsid w:val="002E2D9A"/>
    <w:rsid w:val="002E77B0"/>
    <w:rsid w:val="00321856"/>
    <w:rsid w:val="003348AA"/>
    <w:rsid w:val="00355394"/>
    <w:rsid w:val="0035585B"/>
    <w:rsid w:val="003749A8"/>
    <w:rsid w:val="00381903"/>
    <w:rsid w:val="0039425E"/>
    <w:rsid w:val="003945FA"/>
    <w:rsid w:val="00397402"/>
    <w:rsid w:val="003A0190"/>
    <w:rsid w:val="003C2B32"/>
    <w:rsid w:val="003C7F6F"/>
    <w:rsid w:val="003E1F2C"/>
    <w:rsid w:val="003E5020"/>
    <w:rsid w:val="003F2B39"/>
    <w:rsid w:val="003F4A72"/>
    <w:rsid w:val="003F597D"/>
    <w:rsid w:val="00403135"/>
    <w:rsid w:val="00416B18"/>
    <w:rsid w:val="004355CA"/>
    <w:rsid w:val="00435E8E"/>
    <w:rsid w:val="00443288"/>
    <w:rsid w:val="004444ED"/>
    <w:rsid w:val="004529BD"/>
    <w:rsid w:val="00453E9E"/>
    <w:rsid w:val="004574C7"/>
    <w:rsid w:val="004823FB"/>
    <w:rsid w:val="00490BC1"/>
    <w:rsid w:val="00491CBD"/>
    <w:rsid w:val="004968B8"/>
    <w:rsid w:val="004A137B"/>
    <w:rsid w:val="004A4EBB"/>
    <w:rsid w:val="004B2308"/>
    <w:rsid w:val="004C2933"/>
    <w:rsid w:val="004C2C5C"/>
    <w:rsid w:val="004E3BE6"/>
    <w:rsid w:val="00512118"/>
    <w:rsid w:val="00512C7F"/>
    <w:rsid w:val="005154AB"/>
    <w:rsid w:val="0051628D"/>
    <w:rsid w:val="005368F1"/>
    <w:rsid w:val="0055219C"/>
    <w:rsid w:val="0056631E"/>
    <w:rsid w:val="00586C86"/>
    <w:rsid w:val="00587600"/>
    <w:rsid w:val="00592FBA"/>
    <w:rsid w:val="00595082"/>
    <w:rsid w:val="005A5C6C"/>
    <w:rsid w:val="005B6271"/>
    <w:rsid w:val="005C54EC"/>
    <w:rsid w:val="005E2D85"/>
    <w:rsid w:val="005F2436"/>
    <w:rsid w:val="005F503C"/>
    <w:rsid w:val="0060073A"/>
    <w:rsid w:val="00606B1D"/>
    <w:rsid w:val="00610803"/>
    <w:rsid w:val="0061092D"/>
    <w:rsid w:val="006327D7"/>
    <w:rsid w:val="00640A66"/>
    <w:rsid w:val="006433AD"/>
    <w:rsid w:val="00643971"/>
    <w:rsid w:val="00645696"/>
    <w:rsid w:val="006512B6"/>
    <w:rsid w:val="00660D19"/>
    <w:rsid w:val="0066135C"/>
    <w:rsid w:val="00682855"/>
    <w:rsid w:val="00694426"/>
    <w:rsid w:val="00694520"/>
    <w:rsid w:val="006A68AA"/>
    <w:rsid w:val="006B7076"/>
    <w:rsid w:val="006C26F0"/>
    <w:rsid w:val="006E3ABB"/>
    <w:rsid w:val="006E5BAD"/>
    <w:rsid w:val="006F4988"/>
    <w:rsid w:val="007063E5"/>
    <w:rsid w:val="00707F85"/>
    <w:rsid w:val="007414A7"/>
    <w:rsid w:val="007468E3"/>
    <w:rsid w:val="00756174"/>
    <w:rsid w:val="007745B0"/>
    <w:rsid w:val="00780053"/>
    <w:rsid w:val="007A652F"/>
    <w:rsid w:val="007A7550"/>
    <w:rsid w:val="007C3875"/>
    <w:rsid w:val="007C3CA7"/>
    <w:rsid w:val="007C4C0C"/>
    <w:rsid w:val="007C6F13"/>
    <w:rsid w:val="007D7989"/>
    <w:rsid w:val="007F4773"/>
    <w:rsid w:val="007F5253"/>
    <w:rsid w:val="00820E6A"/>
    <w:rsid w:val="00821272"/>
    <w:rsid w:val="00825535"/>
    <w:rsid w:val="0083124C"/>
    <w:rsid w:val="0084088D"/>
    <w:rsid w:val="00842B9C"/>
    <w:rsid w:val="0086751D"/>
    <w:rsid w:val="00881D33"/>
    <w:rsid w:val="008868CF"/>
    <w:rsid w:val="008A1321"/>
    <w:rsid w:val="008A3F99"/>
    <w:rsid w:val="008C0787"/>
    <w:rsid w:val="008C78CB"/>
    <w:rsid w:val="008D1A6B"/>
    <w:rsid w:val="008D6C31"/>
    <w:rsid w:val="008E0430"/>
    <w:rsid w:val="008F0D60"/>
    <w:rsid w:val="009035CF"/>
    <w:rsid w:val="00906159"/>
    <w:rsid w:val="00906FFE"/>
    <w:rsid w:val="0091056F"/>
    <w:rsid w:val="00912B5A"/>
    <w:rsid w:val="00915534"/>
    <w:rsid w:val="00925987"/>
    <w:rsid w:val="00926A8E"/>
    <w:rsid w:val="0093183A"/>
    <w:rsid w:val="009323EF"/>
    <w:rsid w:val="00932872"/>
    <w:rsid w:val="00933FC8"/>
    <w:rsid w:val="009372D4"/>
    <w:rsid w:val="00953F6C"/>
    <w:rsid w:val="00961844"/>
    <w:rsid w:val="0096440C"/>
    <w:rsid w:val="00975EAD"/>
    <w:rsid w:val="00981230"/>
    <w:rsid w:val="00994BC6"/>
    <w:rsid w:val="009B010A"/>
    <w:rsid w:val="009B0C9A"/>
    <w:rsid w:val="009B25E8"/>
    <w:rsid w:val="009B605F"/>
    <w:rsid w:val="009B7247"/>
    <w:rsid w:val="009D4EAE"/>
    <w:rsid w:val="009D4F86"/>
    <w:rsid w:val="009D6D2A"/>
    <w:rsid w:val="009F761F"/>
    <w:rsid w:val="00A04805"/>
    <w:rsid w:val="00A202E4"/>
    <w:rsid w:val="00A34CDA"/>
    <w:rsid w:val="00A41224"/>
    <w:rsid w:val="00A44AC9"/>
    <w:rsid w:val="00A550D5"/>
    <w:rsid w:val="00A818C8"/>
    <w:rsid w:val="00A931D8"/>
    <w:rsid w:val="00A93EA7"/>
    <w:rsid w:val="00A94302"/>
    <w:rsid w:val="00AA2871"/>
    <w:rsid w:val="00AD21A0"/>
    <w:rsid w:val="00AF161E"/>
    <w:rsid w:val="00B00F38"/>
    <w:rsid w:val="00B03281"/>
    <w:rsid w:val="00B0373A"/>
    <w:rsid w:val="00B16ADE"/>
    <w:rsid w:val="00B22B0F"/>
    <w:rsid w:val="00B26009"/>
    <w:rsid w:val="00B40F47"/>
    <w:rsid w:val="00B411EF"/>
    <w:rsid w:val="00B561F4"/>
    <w:rsid w:val="00B5721E"/>
    <w:rsid w:val="00B60FE8"/>
    <w:rsid w:val="00B63373"/>
    <w:rsid w:val="00B7055A"/>
    <w:rsid w:val="00B75863"/>
    <w:rsid w:val="00B811A6"/>
    <w:rsid w:val="00B97AFA"/>
    <w:rsid w:val="00BC0434"/>
    <w:rsid w:val="00BC1936"/>
    <w:rsid w:val="00BC2FF5"/>
    <w:rsid w:val="00BC3D4C"/>
    <w:rsid w:val="00BE2CB9"/>
    <w:rsid w:val="00BF5289"/>
    <w:rsid w:val="00BF71D7"/>
    <w:rsid w:val="00C01762"/>
    <w:rsid w:val="00C31829"/>
    <w:rsid w:val="00C37E81"/>
    <w:rsid w:val="00C47908"/>
    <w:rsid w:val="00C81132"/>
    <w:rsid w:val="00C8167D"/>
    <w:rsid w:val="00C82059"/>
    <w:rsid w:val="00C83E32"/>
    <w:rsid w:val="00CD48F2"/>
    <w:rsid w:val="00CE5EA2"/>
    <w:rsid w:val="00CF2741"/>
    <w:rsid w:val="00D02C7F"/>
    <w:rsid w:val="00D072BA"/>
    <w:rsid w:val="00D1122E"/>
    <w:rsid w:val="00D147FF"/>
    <w:rsid w:val="00D2427D"/>
    <w:rsid w:val="00D31622"/>
    <w:rsid w:val="00D342A9"/>
    <w:rsid w:val="00D34DD4"/>
    <w:rsid w:val="00D3541E"/>
    <w:rsid w:val="00D63849"/>
    <w:rsid w:val="00D64B87"/>
    <w:rsid w:val="00D73072"/>
    <w:rsid w:val="00D76D55"/>
    <w:rsid w:val="00D9252A"/>
    <w:rsid w:val="00DA011E"/>
    <w:rsid w:val="00DB027A"/>
    <w:rsid w:val="00DB3CAD"/>
    <w:rsid w:val="00DB527C"/>
    <w:rsid w:val="00DD044B"/>
    <w:rsid w:val="00DD41F8"/>
    <w:rsid w:val="00DE44A6"/>
    <w:rsid w:val="00DE4E73"/>
    <w:rsid w:val="00E01575"/>
    <w:rsid w:val="00E14B44"/>
    <w:rsid w:val="00E21BE2"/>
    <w:rsid w:val="00E900BF"/>
    <w:rsid w:val="00E930D6"/>
    <w:rsid w:val="00E94A6F"/>
    <w:rsid w:val="00E95327"/>
    <w:rsid w:val="00ED3740"/>
    <w:rsid w:val="00EE3011"/>
    <w:rsid w:val="00EE33F8"/>
    <w:rsid w:val="00EF722C"/>
    <w:rsid w:val="00F1412E"/>
    <w:rsid w:val="00F26B1F"/>
    <w:rsid w:val="00F305FD"/>
    <w:rsid w:val="00F5156E"/>
    <w:rsid w:val="00F5319D"/>
    <w:rsid w:val="00F55E14"/>
    <w:rsid w:val="00F67340"/>
    <w:rsid w:val="00F67618"/>
    <w:rsid w:val="00F90D70"/>
    <w:rsid w:val="00F96E2E"/>
    <w:rsid w:val="00FA2F58"/>
    <w:rsid w:val="00FA7A5C"/>
    <w:rsid w:val="00FB6071"/>
    <w:rsid w:val="00FF1228"/>
    <w:rsid w:val="00FF3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3DDBB0"/>
  <w15:docId w15:val="{F61F9E07-D11D-4987-8A0F-69D350873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073A"/>
    <w:rPr>
      <w:sz w:val="24"/>
      <w:szCs w:val="24"/>
      <w:lang w:val="nl-NL" w:eastAsia="nl-NL"/>
    </w:rPr>
  </w:style>
  <w:style w:type="paragraph" w:styleId="Ttulo1">
    <w:name w:val="heading 1"/>
    <w:basedOn w:val="Normal"/>
    <w:next w:val="Normal"/>
    <w:qFormat/>
    <w:rsid w:val="0060073A"/>
    <w:pPr>
      <w:keepNext/>
      <w:outlineLvl w:val="0"/>
    </w:pPr>
    <w:rPr>
      <w:u w:val="single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60073A"/>
    <w:pPr>
      <w:autoSpaceDE w:val="0"/>
      <w:autoSpaceDN w:val="0"/>
      <w:adjustRightInd w:val="0"/>
    </w:pPr>
    <w:rPr>
      <w:color w:val="000000"/>
    </w:rPr>
  </w:style>
  <w:style w:type="paragraph" w:styleId="Prrafodelista">
    <w:name w:val="List Paragraph"/>
    <w:basedOn w:val="Normal"/>
    <w:uiPriority w:val="34"/>
    <w:qFormat/>
    <w:rsid w:val="008D6C31"/>
    <w:pPr>
      <w:ind w:left="720"/>
      <w:contextualSpacing/>
    </w:pPr>
  </w:style>
  <w:style w:type="paragraph" w:styleId="Textodeglobo">
    <w:name w:val="Balloon Text"/>
    <w:basedOn w:val="Normal"/>
    <w:link w:val="TextodegloboCar"/>
    <w:rsid w:val="0012526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125260"/>
    <w:rPr>
      <w:rFonts w:ascii="Tahoma" w:hAnsi="Tahoma" w:cs="Tahoma"/>
      <w:sz w:val="16"/>
      <w:szCs w:val="16"/>
      <w:lang w:val="nl-NL" w:eastAsia="nl-NL"/>
    </w:rPr>
  </w:style>
  <w:style w:type="character" w:customStyle="1" w:styleId="longtext">
    <w:name w:val="long_text"/>
    <w:basedOn w:val="Fuentedeprrafopredeter"/>
    <w:rsid w:val="00B811A6"/>
  </w:style>
  <w:style w:type="paragraph" w:styleId="Encabezado">
    <w:name w:val="header"/>
    <w:basedOn w:val="Normal"/>
    <w:link w:val="EncabezadoCar"/>
    <w:rsid w:val="005A5C6C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5A5C6C"/>
    <w:rPr>
      <w:sz w:val="24"/>
      <w:szCs w:val="24"/>
      <w:lang w:val="nl-NL" w:eastAsia="nl-NL"/>
    </w:rPr>
  </w:style>
  <w:style w:type="paragraph" w:styleId="Piedepgina">
    <w:name w:val="footer"/>
    <w:basedOn w:val="Normal"/>
    <w:link w:val="PiedepginaCar"/>
    <w:rsid w:val="005A5C6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rsid w:val="005A5C6C"/>
    <w:rPr>
      <w:sz w:val="24"/>
      <w:szCs w:val="24"/>
      <w:lang w:val="nl-NL" w:eastAsia="nl-NL"/>
    </w:rPr>
  </w:style>
  <w:style w:type="paragraph" w:customStyle="1" w:styleId="Default">
    <w:name w:val="Default"/>
    <w:rsid w:val="0040313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ipervnculo">
    <w:name w:val="Hyperlink"/>
    <w:basedOn w:val="Fuentedeprrafopredeter"/>
    <w:rsid w:val="00BE2CB9"/>
    <w:rPr>
      <w:color w:val="0000FF" w:themeColor="hyperlink"/>
      <w:u w:val="single"/>
    </w:rPr>
  </w:style>
  <w:style w:type="character" w:customStyle="1" w:styleId="hps">
    <w:name w:val="hps"/>
    <w:basedOn w:val="Fuentedeprrafopredeter"/>
    <w:rsid w:val="0035585B"/>
  </w:style>
  <w:style w:type="character" w:styleId="Refdecomentario">
    <w:name w:val="annotation reference"/>
    <w:basedOn w:val="Fuentedeprrafopredeter"/>
    <w:rsid w:val="009372D4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9372D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9372D4"/>
    <w:rPr>
      <w:lang w:val="nl-NL" w:eastAsia="nl-NL"/>
    </w:rPr>
  </w:style>
  <w:style w:type="paragraph" w:styleId="Asuntodelcomentario">
    <w:name w:val="annotation subject"/>
    <w:basedOn w:val="Textocomentario"/>
    <w:next w:val="Textocomentario"/>
    <w:link w:val="AsuntodelcomentarioCar"/>
    <w:rsid w:val="009372D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9372D4"/>
    <w:rPr>
      <w:b/>
      <w:bCs/>
      <w:lang w:val="nl-NL" w:eastAsia="nl-NL"/>
    </w:rPr>
  </w:style>
  <w:style w:type="paragraph" w:styleId="Textosinformato">
    <w:name w:val="Plain Text"/>
    <w:basedOn w:val="Normal"/>
    <w:link w:val="TextosinformatoCar"/>
    <w:uiPriority w:val="99"/>
    <w:unhideWhenUsed/>
    <w:rsid w:val="00193B59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193B59"/>
    <w:rPr>
      <w:rFonts w:ascii="Calibri" w:eastAsiaTheme="minorHAnsi" w:hAnsi="Calibri" w:cstheme="minorBid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7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lombia@heartlandalliance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DDF573-0B99-4039-B72B-3B4F6BB61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731</Words>
  <Characters>9523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Warchild</Company>
  <LinksUpToDate>false</LinksUpToDate>
  <CharactersWithSpaces>11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ansa</dc:creator>
  <cp:lastModifiedBy>HAICO</cp:lastModifiedBy>
  <cp:revision>8</cp:revision>
  <cp:lastPrinted>2006-11-23T04:36:00Z</cp:lastPrinted>
  <dcterms:created xsi:type="dcterms:W3CDTF">2018-02-21T21:41:00Z</dcterms:created>
  <dcterms:modified xsi:type="dcterms:W3CDTF">2018-08-28T14:44:00Z</dcterms:modified>
</cp:coreProperties>
</file>